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4BEEA" w14:textId="77777777" w:rsidR="00CD6ECE" w:rsidRPr="00577E23" w:rsidRDefault="00082194">
      <w:pPr>
        <w:pStyle w:val="Title"/>
        <w:rPr>
          <w:rFonts w:ascii="Times New Roman" w:hAnsi="Times New Roman" w:cs="Times New Roman"/>
          <w:b/>
          <w:bCs/>
        </w:rPr>
      </w:pPr>
      <w:r w:rsidRPr="00577E23">
        <w:rPr>
          <w:rFonts w:ascii="Times New Roman" w:hAnsi="Times New Roman" w:cs="Times New Roman"/>
          <w:b/>
          <w:bCs/>
        </w:rPr>
        <w:t>An Illustration for the multi-variate folded normal distribution</w:t>
      </w:r>
    </w:p>
    <w:p w14:paraId="0D0CD6C6" w14:textId="77777777" w:rsidR="00CD6ECE" w:rsidRDefault="00082194">
      <w:pPr>
        <w:pStyle w:val="Date"/>
      </w:pPr>
      <w:r>
        <w:t>2023-10-06</w:t>
      </w:r>
    </w:p>
    <w:p w14:paraId="40983382" w14:textId="77777777" w:rsidR="00CD6ECE" w:rsidRPr="00577E23" w:rsidRDefault="00082194">
      <w:pPr>
        <w:pStyle w:val="Heading1"/>
        <w:rPr>
          <w:rFonts w:ascii="Times New Roman" w:hAnsi="Times New Roman" w:cs="Times New Roman"/>
          <w:b/>
          <w:bCs w:val="0"/>
        </w:rPr>
      </w:pPr>
      <w:bookmarkStart w:id="0" w:name="initialization"/>
      <w:r w:rsidRPr="00577E23">
        <w:rPr>
          <w:rFonts w:ascii="Times New Roman" w:hAnsi="Times New Roman" w:cs="Times New Roman"/>
          <w:b/>
          <w:bCs w:val="0"/>
        </w:rPr>
        <w:t>Initialization</w:t>
      </w:r>
    </w:p>
    <w:p w14:paraId="29FCEA4E" w14:textId="77777777" w:rsidR="00CD6ECE" w:rsidRPr="00B905EC" w:rsidRDefault="00082194">
      <w:pPr>
        <w:pStyle w:val="FirstParagraph"/>
      </w:pPr>
      <w:r w:rsidRPr="00B905EC">
        <w:t>To initialize the program, the following packages are required:</w:t>
      </w:r>
    </w:p>
    <w:tbl>
      <w:tblPr>
        <w:tblStyle w:val="PlainTable2"/>
        <w:tblW w:w="9351" w:type="dxa"/>
        <w:tblLook w:val="0020" w:firstRow="1" w:lastRow="0" w:firstColumn="0" w:lastColumn="0" w:noHBand="0" w:noVBand="0"/>
      </w:tblPr>
      <w:tblGrid>
        <w:gridCol w:w="3446"/>
        <w:gridCol w:w="5905"/>
      </w:tblGrid>
      <w:tr w:rsidR="00CD6ECE" w:rsidRPr="00B905EC" w14:paraId="54B15675" w14:textId="77777777" w:rsidTr="00772D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3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66B57146" w14:textId="77777777" w:rsidR="00CD6ECE" w:rsidRPr="00B905EC" w:rsidRDefault="00082194">
            <w:pPr>
              <w:pStyle w:val="Compact"/>
            </w:pPr>
            <w:r w:rsidRPr="00B905EC">
              <w:t>Packag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05" w:type="dxa"/>
            <w:shd w:val="clear" w:color="auto" w:fill="E4EDEA" w:themeFill="text2" w:themeFillTint="1A"/>
          </w:tcPr>
          <w:p w14:paraId="59C77A72" w14:textId="77777777" w:rsidR="00CD6ECE" w:rsidRPr="00B905EC" w:rsidRDefault="00082194">
            <w:pPr>
              <w:pStyle w:val="Compact"/>
            </w:pPr>
            <w:r w:rsidRPr="00B905EC">
              <w:t>Comment</w:t>
            </w:r>
          </w:p>
        </w:tc>
      </w:tr>
      <w:tr w:rsidR="00CD6ECE" w:rsidRPr="00B905EC" w14:paraId="728DF340" w14:textId="77777777" w:rsidTr="00772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24EA7B0" w14:textId="77777777" w:rsidR="00CD6ECE" w:rsidRPr="00B905EC" w:rsidRDefault="00082194">
            <w:pPr>
              <w:pStyle w:val="Compact"/>
            </w:pPr>
            <w:r w:rsidRPr="00B905EC">
              <w:t>M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05" w:type="dxa"/>
          </w:tcPr>
          <w:p w14:paraId="0E83D4F8" w14:textId="77777777" w:rsidR="00CD6ECE" w:rsidRPr="002414EB" w:rsidRDefault="00082194" w:rsidP="002414EB">
            <w:pPr>
              <w:rPr>
                <w:shd w:val="pct15" w:color="auto" w:fill="FFFFFF"/>
              </w:rPr>
            </w:pPr>
            <w:r w:rsidRPr="002414EB">
              <w:rPr>
                <w:rFonts w:ascii="Consolas" w:eastAsiaTheme="minorHAnsi" w:hAnsi="Consolas" w:cs="Consolas"/>
                <w:i/>
                <w:iCs/>
                <w:shd w:val="pct15" w:color="auto" w:fill="FFFFFF"/>
              </w:rPr>
              <w:t>kde2d()</w:t>
            </w:r>
          </w:p>
        </w:tc>
      </w:tr>
      <w:tr w:rsidR="00CD6ECE" w:rsidRPr="00B905EC" w14:paraId="38E2630C" w14:textId="77777777" w:rsidTr="00772D41">
        <w:trPr>
          <w:trHeight w:hRule="exact" w:val="3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AB9D131" w14:textId="77777777" w:rsidR="00CD6ECE" w:rsidRPr="00B905EC" w:rsidRDefault="00082194">
            <w:pPr>
              <w:pStyle w:val="Compact"/>
            </w:pPr>
            <w:r w:rsidRPr="00B905EC">
              <w:t>Rcpp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05" w:type="dxa"/>
          </w:tcPr>
          <w:p w14:paraId="559B10DA" w14:textId="77777777" w:rsidR="00CD6ECE" w:rsidRPr="002414EB" w:rsidRDefault="00082194">
            <w:pPr>
              <w:pStyle w:val="Compact"/>
              <w:rPr>
                <w:i/>
                <w:iCs/>
                <w:sz w:val="22"/>
                <w:szCs w:val="22"/>
              </w:rPr>
            </w:pPr>
            <w:r w:rsidRPr="002414EB">
              <w:rPr>
                <w:rFonts w:ascii="Consolas" w:eastAsiaTheme="minorHAnsi" w:hAnsi="Consolas" w:cs="Consolas"/>
                <w:i/>
                <w:iCs/>
                <w:sz w:val="22"/>
                <w:szCs w:val="22"/>
                <w:shd w:val="pct15" w:color="auto" w:fill="FFFFFF"/>
              </w:rPr>
              <w:t>cppFunction()</w:t>
            </w:r>
          </w:p>
        </w:tc>
      </w:tr>
      <w:tr w:rsidR="00CD6ECE" w:rsidRPr="00B905EC" w14:paraId="303182B2" w14:textId="77777777" w:rsidTr="00772D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34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FFE93C1" w14:textId="77777777" w:rsidR="00CD6ECE" w:rsidRPr="00B905EC" w:rsidRDefault="00082194">
            <w:pPr>
              <w:pStyle w:val="Compact"/>
            </w:pPr>
            <w:r w:rsidRPr="00B905EC">
              <w:t>mvtnor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905" w:type="dxa"/>
          </w:tcPr>
          <w:p w14:paraId="44774F7F" w14:textId="77777777" w:rsidR="00CD6ECE" w:rsidRPr="002414EB" w:rsidRDefault="00082194">
            <w:pPr>
              <w:pStyle w:val="Compact"/>
              <w:rPr>
                <w:i/>
                <w:iCs/>
                <w:sz w:val="22"/>
                <w:szCs w:val="22"/>
              </w:rPr>
            </w:pPr>
            <w:r w:rsidRPr="002414EB">
              <w:rPr>
                <w:rFonts w:ascii="Consolas" w:eastAsiaTheme="minorEastAsia" w:hAnsi="Consolas" w:cs="Consolas"/>
                <w:i/>
                <w:iCs/>
                <w:shd w:val="pct15" w:color="auto" w:fill="FFFFFF"/>
              </w:rPr>
              <w:t>dmvnorm</w:t>
            </w:r>
            <w:r w:rsidRPr="002414EB">
              <w:rPr>
                <w:rFonts w:ascii="Consolas" w:eastAsiaTheme="minorHAnsi" w:hAnsi="Consolas" w:cs="Consolas"/>
                <w:i/>
                <w:iCs/>
                <w:sz w:val="22"/>
                <w:szCs w:val="22"/>
                <w:shd w:val="pct15" w:color="auto" w:fill="FFFFFF"/>
              </w:rPr>
              <w:t>()</w:t>
            </w:r>
          </w:p>
        </w:tc>
      </w:tr>
    </w:tbl>
    <w:p w14:paraId="0A534599" w14:textId="67202A37" w:rsidR="000F60F9" w:rsidRDefault="006A32BD">
      <w:pPr>
        <w:pStyle w:val="SourceCode"/>
        <w:rPr>
          <w:rStyle w:val="FunctionTok"/>
        </w:rPr>
      </w:pPr>
      <w:r>
        <w:rPr>
          <w:rFonts w:ascii="Consolas" w:eastAsiaTheme="minorEastAsia" w:hAnsi="Consolas"/>
          <w:b/>
          <w:bCs/>
          <w:smallCaps/>
          <w:noProof/>
          <w:color w:val="06287E"/>
          <w:spacing w:val="6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B4886B6" wp14:editId="396D0AC5">
                <wp:simplePos x="0" y="0"/>
                <wp:positionH relativeFrom="column">
                  <wp:posOffset>15875</wp:posOffset>
                </wp:positionH>
                <wp:positionV relativeFrom="paragraph">
                  <wp:posOffset>114300</wp:posOffset>
                </wp:positionV>
                <wp:extent cx="5935301" cy="496570"/>
                <wp:effectExtent l="0" t="0" r="8890" b="114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5301" cy="4965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C6D1B5" w14:textId="77777777" w:rsidR="00CC2688" w:rsidRPr="00CE50C2" w:rsidRDefault="00CC2688" w:rsidP="00CC268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CE50C2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source</w:t>
                            </w:r>
                            <w:r w:rsidRPr="00CE50C2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CE50C2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"utils.R"</w:t>
                            </w:r>
                            <w:r w:rsidRPr="00CE50C2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4367C254" w14:textId="77777777" w:rsidR="00CC2688" w:rsidRPr="00CE50C2" w:rsidRDefault="00CC2688" w:rsidP="00CC268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CE50C2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library</w:t>
                            </w:r>
                            <w:r w:rsidRPr="00CE50C2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CE50C2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MASS</w:t>
                            </w:r>
                            <w:r w:rsidRPr="00CE50C2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E96E57C" w14:textId="77777777" w:rsidR="00CC2688" w:rsidRPr="00CE50C2" w:rsidRDefault="00CC2688" w:rsidP="00CC2688">
                            <w:pPr>
                              <w:pStyle w:val="HTMLPreformatted"/>
                              <w:rPr>
                                <w:rFonts w:ascii="Consolas" w:hAnsi="Consolas" w:cs="Consolas"/>
                                <w:color w:val="555555"/>
                                <w:sz w:val="21"/>
                                <w:szCs w:val="21"/>
                              </w:rPr>
                            </w:pPr>
                            <w:r w:rsidRPr="00CE50C2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library</w:t>
                            </w:r>
                            <w:r w:rsidRPr="00CE50C2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CE50C2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mvtnorm</w:t>
                            </w:r>
                            <w:r w:rsidRPr="00CE50C2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DEEB623" w14:textId="77777777" w:rsidR="00CC2688" w:rsidRPr="00CE50C2" w:rsidRDefault="00CC2688" w:rsidP="00CC2688">
                            <w:pPr>
                              <w:rPr>
                                <w:rFonts w:ascii="Consolas" w:hAnsi="Consolas" w:cs="Consolas"/>
                                <w:sz w:val="13"/>
                                <w:szCs w:val="13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4886B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.25pt;margin-top:9pt;width:467.35pt;height:39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" fillcolor="white [3201]" strokeweight=".5pt">
                <v:textbox>
                  <w:txbxContent>
                    <w:p w14:paraId="01C6D1B5" w14:textId="77777777" w:rsidR="00CC2688" w:rsidRPr="00CE50C2" w:rsidRDefault="00CC2688" w:rsidP="00CC268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CE50C2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source</w:t>
                      </w:r>
                      <w:r w:rsidRPr="00CE50C2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CE50C2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"utils.R"</w:t>
                      </w:r>
                      <w:r w:rsidRPr="00CE50C2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4367C254" w14:textId="77777777" w:rsidR="00CC2688" w:rsidRPr="00CE50C2" w:rsidRDefault="00CC2688" w:rsidP="00CC268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CE50C2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library</w:t>
                      </w:r>
                      <w:r w:rsidRPr="00CE50C2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CE50C2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MASS</w:t>
                      </w:r>
                      <w:r w:rsidRPr="00CE50C2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7E96E57C" w14:textId="77777777" w:rsidR="00CC2688" w:rsidRPr="00CE50C2" w:rsidRDefault="00CC2688" w:rsidP="00CC2688">
                      <w:pPr>
                        <w:pStyle w:val="HTMLPreformatted"/>
                        <w:rPr>
                          <w:rFonts w:ascii="Consolas" w:hAnsi="Consolas" w:cs="Consolas"/>
                          <w:color w:val="555555"/>
                          <w:sz w:val="21"/>
                          <w:szCs w:val="21"/>
                        </w:rPr>
                      </w:pPr>
                      <w:r w:rsidRPr="00CE50C2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library</w:t>
                      </w:r>
                      <w:r w:rsidRPr="00CE50C2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CE50C2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mvtnorm</w:t>
                      </w:r>
                      <w:r w:rsidRPr="00CE50C2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7DEEB623" w14:textId="77777777" w:rsidR="00CC2688" w:rsidRPr="00CE50C2" w:rsidRDefault="00CC2688" w:rsidP="00CC2688">
                      <w:pPr>
                        <w:rPr>
                          <w:rFonts w:ascii="Consolas" w:hAnsi="Consolas" w:cs="Consolas"/>
                          <w:sz w:val="13"/>
                          <w:szCs w:val="13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2D41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CD26DD1" wp14:editId="7A808FDB">
                <wp:simplePos x="0" y="0"/>
                <wp:positionH relativeFrom="column">
                  <wp:posOffset>5604992</wp:posOffset>
                </wp:positionH>
                <wp:positionV relativeFrom="paragraph">
                  <wp:posOffset>113556</wp:posOffset>
                </wp:positionV>
                <wp:extent cx="346075" cy="236220"/>
                <wp:effectExtent l="0" t="0" r="0" b="50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075" cy="2362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BBB150" w14:textId="77777777" w:rsidR="00772D41" w:rsidRPr="00443F3A" w:rsidRDefault="00772D41" w:rsidP="00772D41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443F3A">
                              <w:rPr>
                                <w:b/>
                                <w:bCs/>
                                <w:lang w:val="en-US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D26DD1" id="Rectangle 14" o:spid="_x0000_s1027" style="position:absolute;margin-left:441.35pt;margin-top:8.95pt;width:27.25pt;height:18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" fillcolor="#8ec0c1 [3209]" stroked="f" strokeweight="1.25pt">
                <v:textbox inset="0,0,0,0">
                  <w:txbxContent>
                    <w:p w14:paraId="7DBBB150" w14:textId="77777777" w:rsidR="00772D41" w:rsidRPr="00443F3A" w:rsidRDefault="00772D41" w:rsidP="00772D41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443F3A">
                        <w:rPr>
                          <w:b/>
                          <w:bCs/>
                          <w:lang w:val="en-US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</w:p>
    <w:p w14:paraId="2CD00E90" w14:textId="3063275F" w:rsidR="000F60F9" w:rsidRDefault="000F60F9">
      <w:pPr>
        <w:pStyle w:val="SourceCode"/>
        <w:rPr>
          <w:rStyle w:val="FunctionTok"/>
        </w:rPr>
      </w:pPr>
    </w:p>
    <w:p w14:paraId="76B72F54" w14:textId="7BB4EBE7" w:rsidR="00CC2688" w:rsidRDefault="00CC2688">
      <w:pPr>
        <w:pStyle w:val="Heading1"/>
        <w:rPr>
          <w:b/>
          <w:bCs w:val="0"/>
        </w:rPr>
      </w:pPr>
      <w:bookmarkStart w:id="1" w:name="a-simple-walk-through"/>
      <w:bookmarkEnd w:id="0"/>
    </w:p>
    <w:p w14:paraId="4E6008D7" w14:textId="77777777" w:rsidR="00CC2688" w:rsidRDefault="00CC2688">
      <w:pPr>
        <w:spacing w:after="200" w:line="276" w:lineRule="auto"/>
        <w:rPr>
          <w:rFonts w:asciiTheme="majorHAnsi" w:eastAsiaTheme="majorEastAsia" w:hAnsiTheme="majorHAnsi" w:cstheme="majorBidi"/>
          <w:b/>
          <w:color w:val="1F2D29" w:themeColor="text2"/>
          <w:sz w:val="32"/>
          <w:szCs w:val="28"/>
        </w:rPr>
      </w:pPr>
      <w:r>
        <w:rPr>
          <w:b/>
          <w:bCs/>
        </w:rPr>
        <w:br w:type="page"/>
      </w:r>
    </w:p>
    <w:p w14:paraId="352829D8" w14:textId="2871D43B" w:rsidR="00CD6ECE" w:rsidRPr="00577E23" w:rsidRDefault="00082194">
      <w:pPr>
        <w:pStyle w:val="Heading1"/>
        <w:rPr>
          <w:rFonts w:ascii="Times New Roman" w:hAnsi="Times New Roman" w:cs="Times New Roman"/>
          <w:b/>
          <w:bCs w:val="0"/>
        </w:rPr>
      </w:pPr>
      <w:r w:rsidRPr="00577E23">
        <w:rPr>
          <w:rFonts w:ascii="Times New Roman" w:hAnsi="Times New Roman" w:cs="Times New Roman"/>
          <w:b/>
          <w:bCs w:val="0"/>
        </w:rPr>
        <w:lastRenderedPageBreak/>
        <w:t>A Simple Walk through</w:t>
      </w:r>
    </w:p>
    <w:p w14:paraId="2CA2EF65" w14:textId="3C62ABC4" w:rsidR="00CC2688" w:rsidRPr="00CC2688" w:rsidRDefault="00082194" w:rsidP="00CC2688">
      <w:pPr>
        <w:pStyle w:val="FirstParagraph"/>
      </w:pPr>
      <w:r w:rsidRPr="00B905EC">
        <w:t xml:space="preserve">In this section we will illustrate the </w:t>
      </w:r>
      <w:r w:rsidR="00E9338C" w:rsidRPr="00B905EC">
        <w:t>two-dimensional</w:t>
      </w:r>
      <w:r w:rsidRPr="00B905EC">
        <w:t xml:space="preserve"> case of the folded normal distribution.</w:t>
      </w:r>
    </w:p>
    <w:p w14:paraId="26B51EA3" w14:textId="43F991DF" w:rsidR="00CD6ECE" w:rsidRDefault="00865D1D">
      <w:pPr>
        <w:pStyle w:val="Heading2"/>
      </w:pPr>
      <w:bookmarkStart w:id="2" w:name="simulation-data-generation"/>
      <w:r>
        <w:rPr>
          <w:b w:val="0"/>
          <w:bCs w:val="0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A84DF90" wp14:editId="4596E783">
                <wp:simplePos x="0" y="0"/>
                <wp:positionH relativeFrom="column">
                  <wp:posOffset>5612130</wp:posOffset>
                </wp:positionH>
                <wp:positionV relativeFrom="paragraph">
                  <wp:posOffset>197485</wp:posOffset>
                </wp:positionV>
                <wp:extent cx="346075" cy="236220"/>
                <wp:effectExtent l="0" t="0" r="0" b="508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075" cy="2362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6DE4EB" w14:textId="12143EB1" w:rsidR="00443F3A" w:rsidRPr="00443F3A" w:rsidRDefault="00443F3A" w:rsidP="00443F3A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443F3A">
                              <w:rPr>
                                <w:b/>
                                <w:bCs/>
                                <w:lang w:val="en-US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84DF90" id="Rectangle 9" o:spid="_x0000_s1028" style="position:absolute;margin-left:441.9pt;margin-top:15.55pt;width:27.25pt;height:18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" fillcolor="#8ec0c1 [3209]" stroked="f" strokeweight="1.25pt">
                <v:textbox inset="0,0,0,0">
                  <w:txbxContent>
                    <w:p w14:paraId="6E6DE4EB" w14:textId="12143EB1" w:rsidR="00443F3A" w:rsidRPr="00443F3A" w:rsidRDefault="00443F3A" w:rsidP="00443F3A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443F3A">
                        <w:rPr>
                          <w:b/>
                          <w:bCs/>
                          <w:lang w:val="en-US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onsolas" w:eastAsiaTheme="minorEastAsia" w:hAnsi="Consolas"/>
          <w:b w:val="0"/>
          <w:bCs w:val="0"/>
          <w:smallCaps/>
          <w:noProof/>
          <w:color w:val="06287E"/>
          <w:spacing w:val="6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8AB419" wp14:editId="055996D9">
                <wp:simplePos x="0" y="0"/>
                <wp:positionH relativeFrom="column">
                  <wp:posOffset>15765</wp:posOffset>
                </wp:positionH>
                <wp:positionV relativeFrom="paragraph">
                  <wp:posOffset>198032</wp:posOffset>
                </wp:positionV>
                <wp:extent cx="5943227" cy="1670685"/>
                <wp:effectExtent l="0" t="0" r="13335" b="1841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227" cy="16706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9684A4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set.seed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23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506B66D0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n &lt;- 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00</w:t>
                            </w:r>
                          </w:p>
                          <w:p w14:paraId="43540E3B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u1 &lt;- 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4</w:t>
                            </w:r>
                          </w:p>
                          <w:p w14:paraId="0AB2D104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u2 &lt;- 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6</w:t>
                            </w:r>
                          </w:p>
                          <w:p w14:paraId="0909494B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sig1 &lt;- 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</w:t>
                            </w:r>
                          </w:p>
                          <w:p w14:paraId="444D769F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sig2 &lt;- 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</w:p>
                          <w:p w14:paraId="6ACC8A53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rho &lt;- 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0.2</w:t>
                            </w:r>
                          </w:p>
                          <w:p w14:paraId="43E386D1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mean &lt;- c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u1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u2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0AB7D2BA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sigma2 &lt;- matrix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c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</w:p>
                          <w:p w14:paraId="491BD208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            sig1^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rho * sig1 * sig2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</w:p>
                          <w:p w14:paraId="4B555A0B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            rho * sig1 * sig2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sig2^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,</w:t>
                            </w:r>
                          </w:p>
                          <w:p w14:paraId="246C295F" w14:textId="77777777" w:rsidR="00956E87" w:rsidRPr="00956E87" w:rsidRDefault="00956E87" w:rsidP="00956E87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            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B4CC6AB" w14:textId="6C9F9243" w:rsidR="000F60F9" w:rsidRPr="00CC2688" w:rsidRDefault="00956E87" w:rsidP="00CC268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</w:rPr>
                            </w:pP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 &lt;- mvrnorm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n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an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sigma2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AB419" id="Text Box 2" o:spid="_x0000_s1029" type="#_x0000_t202" style="position:absolute;margin-left:1.25pt;margin-top:15.6pt;width:467.95pt;height:131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" fillcolor="white [3201]" strokeweight=".5pt">
                <v:textbox>
                  <w:txbxContent>
                    <w:p w14:paraId="539684A4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set.seed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23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506B66D0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n &lt;- </w:t>
                      </w:r>
                      <w:r w:rsidRPr="00956E87">
                        <w:rPr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00</w:t>
                      </w:r>
                    </w:p>
                    <w:p w14:paraId="43540E3B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u1 &lt;- </w:t>
                      </w:r>
                      <w:r w:rsidRPr="00956E87">
                        <w:rPr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4</w:t>
                      </w:r>
                    </w:p>
                    <w:p w14:paraId="0AB2D104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u2 &lt;- </w:t>
                      </w:r>
                      <w:r w:rsidRPr="00956E87">
                        <w:rPr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6</w:t>
                      </w:r>
                    </w:p>
                    <w:p w14:paraId="0909494B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sig1 &lt;- </w:t>
                      </w:r>
                      <w:r w:rsidRPr="00956E87">
                        <w:rPr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</w:t>
                      </w:r>
                    </w:p>
                    <w:p w14:paraId="444D769F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sig2 &lt;- </w:t>
                      </w:r>
                      <w:r w:rsidRPr="00956E87">
                        <w:rPr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</w:p>
                    <w:p w14:paraId="6ACC8A53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rho &lt;- </w:t>
                      </w:r>
                      <w:r w:rsidRPr="00956E87">
                        <w:rPr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0.2</w:t>
                      </w:r>
                    </w:p>
                    <w:p w14:paraId="43E386D1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mean &lt;- c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u1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u2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0AB7D2BA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sigma2 &lt;- matrix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c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</w:p>
                    <w:p w14:paraId="491BD208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            sig1^</w:t>
                      </w:r>
                      <w:r w:rsidRPr="00956E87">
                        <w:rPr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rho * sig1 * sig2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</w:p>
                    <w:p w14:paraId="4B555A0B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            rho * sig1 * sig2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sig2^</w:t>
                      </w:r>
                      <w:r w:rsidRPr="00956E87">
                        <w:rPr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,</w:t>
                      </w:r>
                    </w:p>
                    <w:p w14:paraId="246C295F" w14:textId="77777777" w:rsidR="00956E87" w:rsidRPr="00956E87" w:rsidRDefault="00956E87" w:rsidP="00956E87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            </w:t>
                      </w:r>
                      <w:r w:rsidRPr="00956E87">
                        <w:rPr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956E87">
                        <w:rPr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7B4CC6AB" w14:textId="6C9F9243" w:rsidR="000F60F9" w:rsidRPr="00CC2688" w:rsidRDefault="00956E87" w:rsidP="00CC268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</w:rPr>
                      </w:pP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 &lt;- mvrnorm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n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an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956E87">
                        <w:rPr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sigma2</w:t>
                      </w:r>
                      <w:r w:rsidRPr="00956E87">
                        <w:rPr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82194">
        <w:t>Simulation Data Generation</w:t>
      </w:r>
    </w:p>
    <w:p w14:paraId="416F9D37" w14:textId="65D5A6BD" w:rsidR="000F60F9" w:rsidRDefault="000F60F9" w:rsidP="000F60F9"/>
    <w:p w14:paraId="7EA708C7" w14:textId="0C11EA7C" w:rsidR="000F60F9" w:rsidRDefault="000F60F9" w:rsidP="000F60F9"/>
    <w:p w14:paraId="29940A09" w14:textId="12D41164" w:rsidR="000F60F9" w:rsidRDefault="000F60F9" w:rsidP="000F60F9"/>
    <w:p w14:paraId="24D76598" w14:textId="60D8927B" w:rsidR="000F60F9" w:rsidRDefault="000F60F9" w:rsidP="000F60F9"/>
    <w:p w14:paraId="4F80A3F0" w14:textId="099C397D" w:rsidR="000F60F9" w:rsidRPr="000F60F9" w:rsidRDefault="000F60F9" w:rsidP="000F60F9"/>
    <w:p w14:paraId="7753BF11" w14:textId="6AE46341" w:rsidR="000F60F9" w:rsidRDefault="000F60F9">
      <w:pPr>
        <w:pStyle w:val="Heading2"/>
      </w:pPr>
      <w:bookmarkStart w:id="3" w:name="bfgs-optimization"/>
      <w:bookmarkEnd w:id="2"/>
    </w:p>
    <w:p w14:paraId="3E9C416F" w14:textId="1DC59E1C" w:rsidR="000F60F9" w:rsidRDefault="000F60F9">
      <w:pPr>
        <w:pStyle w:val="Heading2"/>
      </w:pPr>
    </w:p>
    <w:p w14:paraId="125A90C2" w14:textId="615CC372" w:rsidR="00CC2688" w:rsidRDefault="00CC2688">
      <w:pPr>
        <w:pStyle w:val="Heading2"/>
      </w:pPr>
    </w:p>
    <w:p w14:paraId="5CD35821" w14:textId="28000687" w:rsidR="00C06498" w:rsidRPr="00CC2688" w:rsidRDefault="00082194" w:rsidP="00CC2688">
      <w:pPr>
        <w:pStyle w:val="Heading2"/>
      </w:pPr>
      <w:r>
        <w:t>BFGS Optimization</w:t>
      </w:r>
    </w:p>
    <w:p w14:paraId="1DAA920C" w14:textId="36F745F4" w:rsidR="00CD6ECE" w:rsidRPr="00B905EC" w:rsidRDefault="00082194">
      <w:pPr>
        <w:pStyle w:val="FirstParagraph"/>
      </w:pPr>
      <w:r w:rsidRPr="00B905EC">
        <w:t>We use Cholsky decomposition to initialize the parameters.</w:t>
      </w:r>
    </w:p>
    <w:p w14:paraId="20917393" w14:textId="7C278EEC" w:rsidR="000F60F9" w:rsidRDefault="000F60F9">
      <w:pPr>
        <w:pStyle w:val="SourceCode"/>
        <w:rPr>
          <w:rStyle w:val="NormalTok"/>
        </w:rPr>
      </w:pPr>
    </w:p>
    <w:p w14:paraId="63C99523" w14:textId="2B67F427" w:rsidR="000F60F9" w:rsidRDefault="00865D1D">
      <w:pPr>
        <w:pStyle w:val="SourceCode"/>
        <w:rPr>
          <w:rStyle w:val="NormalTok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454DE2D" wp14:editId="30B78B30">
                <wp:simplePos x="0" y="0"/>
                <wp:positionH relativeFrom="column">
                  <wp:posOffset>5615020</wp:posOffset>
                </wp:positionH>
                <wp:positionV relativeFrom="paragraph">
                  <wp:posOffset>53975</wp:posOffset>
                </wp:positionV>
                <wp:extent cx="346382" cy="236483"/>
                <wp:effectExtent l="0" t="0" r="0" b="508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82" cy="2364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05B9C4" w14:textId="77777777" w:rsidR="00443F3A" w:rsidRPr="00443F3A" w:rsidRDefault="00443F3A" w:rsidP="00443F3A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443F3A">
                              <w:rPr>
                                <w:b/>
                                <w:bCs/>
                                <w:lang w:val="en-US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54DE2D" id="Rectangle 10" o:spid="_x0000_s1030" style="position:absolute;margin-left:442.15pt;margin-top:4.25pt;width:27.25pt;height:18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" fillcolor="#8ec0c1 [3209]" stroked="f" strokeweight="1.25pt">
                <v:textbox inset="0,0,0,0">
                  <w:txbxContent>
                    <w:p w14:paraId="6E05B9C4" w14:textId="77777777" w:rsidR="00443F3A" w:rsidRPr="00443F3A" w:rsidRDefault="00443F3A" w:rsidP="00443F3A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443F3A">
                        <w:rPr>
                          <w:b/>
                          <w:bCs/>
                          <w:lang w:val="en-US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onsolas" w:eastAsiaTheme="minorEastAsia" w:hAnsi="Consolas"/>
          <w:b/>
          <w:bCs/>
          <w:smallCaps/>
          <w:noProof/>
          <w:color w:val="06287E"/>
          <w:spacing w:val="6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5E0BA5" wp14:editId="419F3BD8">
                <wp:simplePos x="0" y="0"/>
                <wp:positionH relativeFrom="column">
                  <wp:posOffset>23648</wp:posOffset>
                </wp:positionH>
                <wp:positionV relativeFrom="paragraph">
                  <wp:posOffset>52486</wp:posOffset>
                </wp:positionV>
                <wp:extent cx="5935718" cy="4658360"/>
                <wp:effectExtent l="0" t="0" r="8255" b="1524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5718" cy="4658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9CBB5A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covmat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ov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3ECC5412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init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mean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,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,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an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,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,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hol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covmat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[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c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3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4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])</w:t>
                            </w:r>
                          </w:p>
                          <w:p w14:paraId="3FC2115A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</w:rPr>
                            </w:pP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inputx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abs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6818B6B6" w14:textId="77777777" w:rsidR="00956E87" w:rsidRDefault="00956E87" w:rsidP="00956E87">
                            <w:pPr>
                              <w:pStyle w:val="NormalWeb"/>
                              <w:shd w:val="clear" w:color="auto" w:fill="FFFFFF"/>
                              <w:spacing w:before="0" w:beforeAutospacing="0" w:after="240" w:afterAutospacing="0"/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</w:rPr>
                            </w:pPr>
                          </w:p>
                          <w:p w14:paraId="6A09847A" w14:textId="6604872A" w:rsidR="00956E87" w:rsidRPr="00956E87" w:rsidRDefault="00956E87" w:rsidP="00956E87">
                            <w:pPr>
                              <w:pStyle w:val="NormalWeb"/>
                              <w:shd w:val="clear" w:color="auto" w:fill="FFFFFF"/>
                              <w:spacing w:before="0" w:beforeAutospacing="0" w:after="240" w:afterAutospacing="0"/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  <w:lang w:val="en-US"/>
                              </w:rPr>
                              <w:t xml:space="preserve">## 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</w:rPr>
                              <w:t>The following is the result of the optimization.</w:t>
                            </w:r>
                          </w:p>
                          <w:p w14:paraId="0A2C3363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result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optim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init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loglik.G2cholesky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thod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=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"BFGS"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5CBC0221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print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esult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33AA896D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$par</w:t>
                            </w:r>
                          </w:p>
                          <w:p w14:paraId="3066E17B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[1] 4.1273896 6.1666814 0.9701374 0.4121426 1.7639570</w:t>
                            </w:r>
                          </w:p>
                          <w:p w14:paraId="75E4FF13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## </w:t>
                            </w:r>
                          </w:p>
                          <w:p w14:paraId="6D1A8279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$value</w:t>
                            </w:r>
                          </w:p>
                          <w:p w14:paraId="2D0C3E7D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[1] 337.4436</w:t>
                            </w:r>
                          </w:p>
                          <w:p w14:paraId="49C615DB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## </w:t>
                            </w:r>
                          </w:p>
                          <w:p w14:paraId="4F41413C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$counts</w:t>
                            </w:r>
                          </w:p>
                          <w:p w14:paraId="15706A00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## function gradient </w:t>
                            </w:r>
                          </w:p>
                          <w:p w14:paraId="149F3541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##       35        9 </w:t>
                            </w:r>
                          </w:p>
                          <w:p w14:paraId="3ACABB61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## </w:t>
                            </w:r>
                          </w:p>
                          <w:p w14:paraId="0E835DFF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$convergence</w:t>
                            </w:r>
                          </w:p>
                          <w:p w14:paraId="60B9A65F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[1] 0</w:t>
                            </w:r>
                          </w:p>
                          <w:p w14:paraId="4D308731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## </w:t>
                            </w:r>
                          </w:p>
                          <w:p w14:paraId="59BF463B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$message</w:t>
                            </w:r>
                          </w:p>
                          <w:p w14:paraId="19F620B3" w14:textId="6DC1A3A8" w:rsidR="00956E87" w:rsidRDefault="00956E87" w:rsidP="00956E87">
                            <w:pPr>
                              <w:pStyle w:val="HTMLPreformatted"/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NULL</w:t>
                            </w:r>
                          </w:p>
                          <w:p w14:paraId="38B0558C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</w:p>
                          <w:p w14:paraId="12512FA6" w14:textId="773CACE4" w:rsidR="00956E87" w:rsidRPr="00956E87" w:rsidRDefault="00956E87" w:rsidP="00956E87">
                            <w:pPr>
                              <w:pStyle w:val="NormalWeb"/>
                              <w:shd w:val="clear" w:color="auto" w:fill="FFFFFF"/>
                              <w:spacing w:before="0" w:beforeAutospacing="0" w:after="240" w:afterAutospacing="0"/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  <w:lang w:val="en-US"/>
                              </w:rPr>
                              <w:t xml:space="preserve">## </w:t>
                            </w:r>
                            <w:r w:rsidRPr="00956E87"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</w:rPr>
                              <w:t>The following is the result of the optimization.</w:t>
                            </w:r>
                          </w:p>
                          <w:p w14:paraId="4F9DA4C2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Estimations</w:t>
                            </w:r>
                          </w:p>
                          <w:p w14:paraId="6DC67BD1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print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esult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$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par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288FCDB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[1] 4.1273896 6.1666814 0.9701374 0.4121426 1.7639570</w:t>
                            </w:r>
                          </w:p>
                          <w:p w14:paraId="0C59482F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Covariance Matrix</w:t>
                            </w:r>
                          </w:p>
                          <w:p w14:paraId="5832F8D5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est_helper.G2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esult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$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par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thod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=</w:t>
                            </w:r>
                            <w:r w:rsidRPr="00956E87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"chole"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[[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"sigma2"</w:t>
                            </w: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]</w:t>
                            </w:r>
                          </w:p>
                          <w:p w14:paraId="3680E157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          [,1]      [,2]</w:t>
                            </w:r>
                          </w:p>
                          <w:p w14:paraId="095197E8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[1,] 0.9411666 0.3998349</w:t>
                            </w:r>
                          </w:p>
                          <w:p w14:paraId="1A3D55D5" w14:textId="77777777" w:rsidR="00956E87" w:rsidRPr="00956E87" w:rsidRDefault="00956E87" w:rsidP="00956E87">
                            <w:pPr>
                              <w:pStyle w:val="HTMLPreformatted"/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</w:rPr>
                            </w:pPr>
                            <w:r w:rsidRPr="00956E87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[2,] 0.3998349 3.2814058</w:t>
                            </w:r>
                          </w:p>
                          <w:p w14:paraId="7E8401A8" w14:textId="77777777" w:rsidR="000F60F9" w:rsidRPr="00956E87" w:rsidRDefault="000F60F9" w:rsidP="000F60F9">
                            <w:pPr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E0BA5" id="Text Box 3" o:spid="_x0000_s1031" type="#_x0000_t202" style="position:absolute;margin-left:1.85pt;margin-top:4.15pt;width:467.4pt;height:36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" fillcolor="white [3201]" strokeweight=".5pt">
                <v:textbox>
                  <w:txbxContent>
                    <w:p w14:paraId="539CBB5A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covmat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ov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3ECC5412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init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mean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,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,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an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,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,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hol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covmat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[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c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3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4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])</w:t>
                      </w:r>
                    </w:p>
                    <w:p w14:paraId="3FC2115A" w14:textId="77777777" w:rsidR="00956E87" w:rsidRPr="00956E87" w:rsidRDefault="00956E87" w:rsidP="00956E87">
                      <w:pPr>
                        <w:pStyle w:val="HTMLPreformatted"/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</w:rPr>
                      </w:pP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inputx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abs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6818B6B6" w14:textId="77777777" w:rsidR="00956E87" w:rsidRDefault="00956E87" w:rsidP="00956E87">
                      <w:pPr>
                        <w:pStyle w:val="NormalWeb"/>
                        <w:shd w:val="clear" w:color="auto" w:fill="FFFFFF"/>
                        <w:spacing w:before="0" w:beforeAutospacing="0" w:after="240" w:afterAutospacing="0"/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</w:rPr>
                      </w:pPr>
                    </w:p>
                    <w:p w14:paraId="6A09847A" w14:textId="6604872A" w:rsidR="00956E87" w:rsidRPr="00956E87" w:rsidRDefault="00956E87" w:rsidP="00956E87">
                      <w:pPr>
                        <w:pStyle w:val="NormalWeb"/>
                        <w:shd w:val="clear" w:color="auto" w:fill="FFFFFF"/>
                        <w:spacing w:before="0" w:beforeAutospacing="0" w:after="240" w:afterAutospacing="0"/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  <w:lang w:val="en-US"/>
                        </w:rPr>
                        <w:t xml:space="preserve">## </w:t>
                      </w:r>
                      <w:r w:rsidRPr="00956E87"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</w:rPr>
                        <w:t>The following is the result of the optimization.</w:t>
                      </w:r>
                    </w:p>
                    <w:p w14:paraId="0A2C3363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result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optim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init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loglik.G2cholesky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thod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=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"BFGS"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5CBC0221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print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esult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33AA896D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$par</w:t>
                      </w:r>
                    </w:p>
                    <w:p w14:paraId="3066E17B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[1] 4.1273896 6.1666814 0.9701374 0.4121426 1.7639570</w:t>
                      </w:r>
                    </w:p>
                    <w:p w14:paraId="75E4FF13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 xml:space="preserve">## </w:t>
                      </w:r>
                    </w:p>
                    <w:p w14:paraId="6D1A8279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$value</w:t>
                      </w:r>
                    </w:p>
                    <w:p w14:paraId="2D0C3E7D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[1] 337.4436</w:t>
                      </w:r>
                    </w:p>
                    <w:p w14:paraId="49C615DB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 xml:space="preserve">## </w:t>
                      </w:r>
                    </w:p>
                    <w:p w14:paraId="4F41413C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$counts</w:t>
                      </w:r>
                    </w:p>
                    <w:p w14:paraId="15706A00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 xml:space="preserve">## function gradient </w:t>
                      </w:r>
                    </w:p>
                    <w:p w14:paraId="149F3541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 xml:space="preserve">##       35        9 </w:t>
                      </w:r>
                    </w:p>
                    <w:p w14:paraId="3ACABB61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 xml:space="preserve">## </w:t>
                      </w:r>
                    </w:p>
                    <w:p w14:paraId="0E835DFF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$convergence</w:t>
                      </w:r>
                    </w:p>
                    <w:p w14:paraId="60B9A65F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[1] 0</w:t>
                      </w:r>
                    </w:p>
                    <w:p w14:paraId="4D308731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 xml:space="preserve">## </w:t>
                      </w:r>
                    </w:p>
                    <w:p w14:paraId="59BF463B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$message</w:t>
                      </w:r>
                    </w:p>
                    <w:p w14:paraId="19F620B3" w14:textId="6DC1A3A8" w:rsidR="00956E87" w:rsidRDefault="00956E87" w:rsidP="00956E87">
                      <w:pPr>
                        <w:pStyle w:val="HTMLPreformatted"/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NULL</w:t>
                      </w:r>
                    </w:p>
                    <w:p w14:paraId="38B0558C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</w:p>
                    <w:p w14:paraId="12512FA6" w14:textId="773CACE4" w:rsidR="00956E87" w:rsidRPr="00956E87" w:rsidRDefault="00956E87" w:rsidP="00956E87">
                      <w:pPr>
                        <w:pStyle w:val="NormalWeb"/>
                        <w:shd w:val="clear" w:color="auto" w:fill="FFFFFF"/>
                        <w:spacing w:before="0" w:beforeAutospacing="0" w:after="240" w:afterAutospacing="0"/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  <w:lang w:val="en-US"/>
                        </w:rPr>
                        <w:t xml:space="preserve">## </w:t>
                      </w:r>
                      <w:r w:rsidRPr="00956E87"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</w:rPr>
                        <w:t>The following is the result of the optimization.</w:t>
                      </w:r>
                    </w:p>
                    <w:p w14:paraId="4F9DA4C2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Estimations</w:t>
                      </w:r>
                    </w:p>
                    <w:p w14:paraId="6DC67BD1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print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esult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$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par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7288FCDB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[1] 4.1273896 6.1666814 0.9701374 0.4121426 1.7639570</w:t>
                      </w:r>
                    </w:p>
                    <w:p w14:paraId="0C59482F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Covariance Matrix</w:t>
                      </w:r>
                    </w:p>
                    <w:p w14:paraId="5832F8D5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est_helper.G2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esult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$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par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thod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=</w:t>
                      </w:r>
                      <w:r w:rsidRPr="00956E87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"chole"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[[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"sigma2"</w:t>
                      </w:r>
                      <w:r w:rsidRPr="00956E87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]</w:t>
                      </w:r>
                    </w:p>
                    <w:p w14:paraId="3680E157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          [,1]      [,2]</w:t>
                      </w:r>
                    </w:p>
                    <w:p w14:paraId="095197E8" w14:textId="77777777" w:rsidR="00956E87" w:rsidRPr="00956E87" w:rsidRDefault="00956E87" w:rsidP="00956E87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[1,] 0.9411666 0.3998349</w:t>
                      </w:r>
                    </w:p>
                    <w:p w14:paraId="1A3D55D5" w14:textId="77777777" w:rsidR="00956E87" w:rsidRPr="00956E87" w:rsidRDefault="00956E87" w:rsidP="00956E87">
                      <w:pPr>
                        <w:pStyle w:val="HTMLPreformatted"/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</w:rPr>
                      </w:pPr>
                      <w:r w:rsidRPr="00956E87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[2,] 0.3998349 3.2814058</w:t>
                      </w:r>
                    </w:p>
                    <w:p w14:paraId="7E8401A8" w14:textId="77777777" w:rsidR="000F60F9" w:rsidRPr="00956E87" w:rsidRDefault="000F60F9" w:rsidP="000F60F9">
                      <w:pPr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7E4EA3F" w14:textId="3613E7C2" w:rsidR="000F60F9" w:rsidRDefault="000F60F9">
      <w:pPr>
        <w:pStyle w:val="SourceCode"/>
        <w:rPr>
          <w:rStyle w:val="NormalTok"/>
        </w:rPr>
      </w:pPr>
    </w:p>
    <w:p w14:paraId="6808543E" w14:textId="0C4ECFB3" w:rsidR="000F60F9" w:rsidRDefault="000F60F9">
      <w:pPr>
        <w:pStyle w:val="Heading1"/>
      </w:pPr>
      <w:bookmarkStart w:id="4" w:name="d-fn-mle-simulation"/>
      <w:bookmarkEnd w:id="1"/>
      <w:bookmarkEnd w:id="3"/>
    </w:p>
    <w:p w14:paraId="409DB4D2" w14:textId="27BED8FD" w:rsidR="000F60F9" w:rsidRDefault="000F60F9">
      <w:pPr>
        <w:pStyle w:val="Heading1"/>
      </w:pPr>
    </w:p>
    <w:p w14:paraId="0597AFF2" w14:textId="78F0D969" w:rsidR="000F60F9" w:rsidRDefault="000F60F9">
      <w:pPr>
        <w:pStyle w:val="Heading1"/>
      </w:pPr>
    </w:p>
    <w:p w14:paraId="336D5DE5" w14:textId="77777777" w:rsidR="000F60F9" w:rsidRDefault="000F60F9">
      <w:pPr>
        <w:pStyle w:val="Heading1"/>
      </w:pPr>
    </w:p>
    <w:p w14:paraId="7CCEEBF0" w14:textId="77777777" w:rsidR="000F60F9" w:rsidRDefault="000F60F9">
      <w:pPr>
        <w:pStyle w:val="Heading1"/>
      </w:pPr>
    </w:p>
    <w:p w14:paraId="56431A8F" w14:textId="6739C9F5" w:rsidR="000F60F9" w:rsidRDefault="000F60F9">
      <w:pPr>
        <w:pStyle w:val="Heading1"/>
      </w:pPr>
    </w:p>
    <w:p w14:paraId="2F05AA60" w14:textId="0765EDB6" w:rsidR="000F60F9" w:rsidRDefault="000F60F9" w:rsidP="000F60F9"/>
    <w:p w14:paraId="6C5D0182" w14:textId="1E5F6424" w:rsidR="000F60F9" w:rsidRDefault="000F60F9" w:rsidP="000F60F9"/>
    <w:p w14:paraId="4C9182CF" w14:textId="05540EDA" w:rsidR="000F60F9" w:rsidRDefault="000F60F9" w:rsidP="000F60F9"/>
    <w:p w14:paraId="04CA77E6" w14:textId="66665698" w:rsidR="000F60F9" w:rsidRDefault="000F60F9" w:rsidP="000F60F9"/>
    <w:p w14:paraId="7F14ED37" w14:textId="77777777" w:rsidR="000F60F9" w:rsidRPr="000F60F9" w:rsidRDefault="000F60F9" w:rsidP="000F60F9"/>
    <w:p w14:paraId="56C6DA63" w14:textId="77777777" w:rsidR="000F60F9" w:rsidRDefault="000F60F9">
      <w:pPr>
        <w:spacing w:after="200" w:line="276" w:lineRule="auto"/>
        <w:rPr>
          <w:rFonts w:asciiTheme="majorHAnsi" w:eastAsiaTheme="majorEastAsia" w:hAnsiTheme="majorHAnsi" w:cstheme="majorBidi"/>
          <w:bCs/>
          <w:color w:val="1F2D29" w:themeColor="text2"/>
          <w:sz w:val="32"/>
          <w:szCs w:val="28"/>
        </w:rPr>
      </w:pPr>
      <w:r>
        <w:br w:type="page"/>
      </w:r>
    </w:p>
    <w:p w14:paraId="3005DFFF" w14:textId="2B19E4B9" w:rsidR="00CD6ECE" w:rsidRPr="00577E23" w:rsidRDefault="00082194">
      <w:pPr>
        <w:pStyle w:val="Heading1"/>
        <w:rPr>
          <w:rFonts w:ascii="Times New Roman" w:hAnsi="Times New Roman" w:cs="Times New Roman"/>
          <w:b/>
          <w:bCs w:val="0"/>
        </w:rPr>
      </w:pPr>
      <w:r w:rsidRPr="00577E23">
        <w:rPr>
          <w:rFonts w:ascii="Times New Roman" w:hAnsi="Times New Roman" w:cs="Times New Roman"/>
          <w:b/>
          <w:bCs w:val="0"/>
        </w:rPr>
        <w:lastRenderedPageBreak/>
        <w:t>2d FN MLE simulation</w:t>
      </w:r>
    </w:p>
    <w:p w14:paraId="6C6F0FE0" w14:textId="2835AE0F" w:rsidR="00CD6ECE" w:rsidRPr="00B905EC" w:rsidRDefault="00082194">
      <w:pPr>
        <w:pStyle w:val="FirstParagraph"/>
      </w:pPr>
      <w:r w:rsidRPr="00B905EC">
        <w:t>One could change the settings to the following value and try again.</w:t>
      </w:r>
    </w:p>
    <w:p w14:paraId="7BC10732" w14:textId="5FA2E343" w:rsidR="00CD6ECE" w:rsidRPr="00B905EC" w:rsidRDefault="00082194">
      <w:pPr>
        <w:pStyle w:val="Compact"/>
        <w:numPr>
          <w:ilvl w:val="0"/>
          <w:numId w:val="2"/>
        </w:numPr>
      </w:pPr>
      <w:r w:rsidRPr="00B905EC">
        <w:t>n = 20,30,40,50,60,70,80,90,100;</w:t>
      </w:r>
    </w:p>
    <w:p w14:paraId="373E0F10" w14:textId="626B83EB" w:rsidR="00CD6ECE" w:rsidRPr="00B905EC" w:rsidRDefault="00082194">
      <w:pPr>
        <w:pStyle w:val="Compact"/>
        <w:numPr>
          <w:ilvl w:val="0"/>
          <w:numId w:val="2"/>
        </w:numPr>
      </w:pPr>
      <w:r w:rsidRPr="00B905EC">
        <w:t>mu = (2.5,2.5),(5,5),(7.5,7.5),(10,10),(12.5,12.5).</w:t>
      </w:r>
    </w:p>
    <w:p w14:paraId="300AA7CB" w14:textId="564C605A" w:rsidR="000F60F9" w:rsidRDefault="00443F3A" w:rsidP="000F60F9">
      <w:pPr>
        <w:pStyle w:val="Compact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A754497" wp14:editId="26387B5D">
                <wp:simplePos x="0" y="0"/>
                <wp:positionH relativeFrom="column">
                  <wp:posOffset>5565775</wp:posOffset>
                </wp:positionH>
                <wp:positionV relativeFrom="paragraph">
                  <wp:posOffset>52968</wp:posOffset>
                </wp:positionV>
                <wp:extent cx="346382" cy="236483"/>
                <wp:effectExtent l="0" t="0" r="0" b="50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82" cy="2364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A5C9E7" w14:textId="77777777" w:rsidR="00443F3A" w:rsidRPr="00443F3A" w:rsidRDefault="00443F3A" w:rsidP="00443F3A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443F3A">
                              <w:rPr>
                                <w:b/>
                                <w:bCs/>
                                <w:lang w:val="en-US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754497" id="Rectangle 11" o:spid="_x0000_s1032" style="position:absolute;margin-left:438.25pt;margin-top:4.15pt;width:27.25pt;height:18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" fillcolor="#8ec0c1 [3209]" stroked="f" strokeweight="1.25pt">
                <v:textbox inset="0,0,0,0">
                  <w:txbxContent>
                    <w:p w14:paraId="2CA5C9E7" w14:textId="77777777" w:rsidR="00443F3A" w:rsidRPr="00443F3A" w:rsidRDefault="00443F3A" w:rsidP="00443F3A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443F3A">
                        <w:rPr>
                          <w:b/>
                          <w:bCs/>
                          <w:lang w:val="en-US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  <w:r w:rsidR="000F60F9">
        <w:rPr>
          <w:rFonts w:ascii="Consolas" w:eastAsiaTheme="minorEastAsia" w:hAnsi="Consolas"/>
          <w:b/>
          <w:bCs/>
          <w:smallCaps/>
          <w:noProof/>
          <w:color w:val="06287E"/>
          <w:spacing w:val="6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DAD954" wp14:editId="41A9B6E5">
                <wp:simplePos x="0" y="0"/>
                <wp:positionH relativeFrom="column">
                  <wp:posOffset>0</wp:posOffset>
                </wp:positionH>
                <wp:positionV relativeFrom="paragraph">
                  <wp:posOffset>53559</wp:posOffset>
                </wp:positionV>
                <wp:extent cx="5912069" cy="5123793"/>
                <wp:effectExtent l="0" t="0" r="19050" b="762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2069" cy="51237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A259B4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set.seed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23456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295803BE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simu_n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000</w:t>
                            </w:r>
                          </w:p>
                          <w:p w14:paraId="30945017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dim_p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</w:p>
                          <w:p w14:paraId="44D15873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result_df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data.frame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)</w:t>
                            </w:r>
                          </w:p>
                          <w:p w14:paraId="2E3B024E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n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0</w:t>
                            </w:r>
                          </w:p>
                          <w:p w14:paraId="28D42B9A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mu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.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.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6E996E70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ss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atrix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c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0F2EA112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lower_idx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f_lower_idx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im_p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0AE5F60D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b/>
                                <w:bCs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for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i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b/>
                                <w:bCs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in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seq_le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simu_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)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{</w:t>
                            </w:r>
                          </w:p>
                          <w:p w14:paraId="331D0147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dat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vrnorm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u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ss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AC6CF3D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inputx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abs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38095E2F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sss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hol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cov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)</w:t>
                            </w:r>
                          </w:p>
                          <w:p w14:paraId="5A6EF0D6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init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</w:p>
                          <w:p w14:paraId="6D1A31AF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    mea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a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,</w:t>
                            </w:r>
                          </w:p>
                          <w:p w14:paraId="20F0EEA7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    sss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lower_idx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</w:t>
                            </w:r>
                          </w:p>
                          <w:p w14:paraId="56003BAF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61FE7932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fit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optim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ini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loglik.G2cholesky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thod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=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"BFGS"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hessian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=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TRUE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A7C5E15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fisher_info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solve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fi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$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hessia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1032538D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prop_sigma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sqr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iag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fisher_info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)</w:t>
                            </w:r>
                          </w:p>
                          <w:p w14:paraId="75BC0EE1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prop_sigma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diag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prop_sigma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4A93B297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a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diag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prop_sigma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1F373794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prop_sigma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a</w:t>
                            </w:r>
                          </w:p>
                          <w:p w14:paraId="245BF1BF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upper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fi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$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par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+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.96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*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prop_sigma</w:t>
                            </w:r>
                          </w:p>
                          <w:p w14:paraId="76560313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lower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fi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$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par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.96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*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prop_sigma</w:t>
                            </w:r>
                          </w:p>
                          <w:p w14:paraId="5CC0F62C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true_para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mu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hol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ss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lower_idx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</w:t>
                            </w:r>
                          </w:p>
                          <w:p w14:paraId="71B0E301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p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)</w:t>
                            </w:r>
                          </w:p>
                          <w:p w14:paraId="2A018238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b/>
                                <w:bCs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for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k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b/>
                                <w:bCs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in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: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{</w:t>
                            </w:r>
                          </w:p>
                          <w:p w14:paraId="16ED64B4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    p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k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lower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k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=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true_para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k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amp;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true_para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k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=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upper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k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</w:t>
                            </w:r>
                          </w:p>
                          <w:p w14:paraId="2C3D165F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}</w:t>
                            </w:r>
                          </w:p>
                          <w:p w14:paraId="3E901134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result_df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rbind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esult_df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p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37F0D7CD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}</w:t>
                            </w:r>
                          </w:p>
                          <w:p w14:paraId="2D939A22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calculate coverage rate of parameters ##</w:t>
                            </w:r>
                          </w:p>
                          <w:p w14:paraId="128CC8D8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 Be sure to handle NA's before the</w:t>
                            </w:r>
                          </w:p>
                          <w:p w14:paraId="3E01CCAD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 coverage rate calculation</w:t>
                            </w:r>
                          </w:p>
                          <w:p w14:paraId="6615EA41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esult_df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is.na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esult_df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]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FALSE</w:t>
                            </w:r>
                          </w:p>
                          <w:p w14:paraId="71C89E8B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p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apply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esult_df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a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38774005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p</w:t>
                            </w:r>
                          </w:p>
                          <w:p w14:paraId="51DFCDAB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##  FALSE.   TRUE. TRUE..1 TRUE..2 TRUE..3 </w:t>
                            </w:r>
                          </w:p>
                          <w:p w14:paraId="11E1E866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  0.733   0.723   0.756   0.691   0.550</w:t>
                            </w:r>
                          </w:p>
                          <w:p w14:paraId="229D4B47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ound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p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075D9B71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##  FALSE.   TRUE. TRUE..1 TRUE..2 TRUE..3 </w:t>
                            </w:r>
                          </w:p>
                          <w:p w14:paraId="2D20FDD1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   0.73    0.72    0.76    0.69    0.55</w:t>
                            </w:r>
                          </w:p>
                          <w:p w14:paraId="39006024" w14:textId="14239BB1" w:rsidR="000F60F9" w:rsidRPr="006D7478" w:rsidRDefault="000F60F9" w:rsidP="00956E87">
                            <w:pPr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AD954" id="Text Box 4" o:spid="_x0000_s1033" type="#_x0000_t202" style="position:absolute;margin-left:0;margin-top:4.2pt;width:465.5pt;height:403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" fillcolor="white [3201]" strokeweight=".5pt">
                <v:textbox>
                  <w:txbxContent>
                    <w:p w14:paraId="02A259B4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set.seed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23456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295803BE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simu_n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000</w:t>
                      </w:r>
                    </w:p>
                    <w:p w14:paraId="30945017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dim_p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</w:p>
                    <w:p w14:paraId="44D15873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result_df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data.frame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)</w:t>
                      </w:r>
                    </w:p>
                    <w:p w14:paraId="2E3B024E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n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0</w:t>
                      </w:r>
                    </w:p>
                    <w:p w14:paraId="28D42B9A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mu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.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.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6E996E70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ss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atrix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c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0F2EA112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lower_idx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f_lower_idx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im_p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0AE5F60D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b/>
                          <w:bCs/>
                          <w:color w:val="222222"/>
                          <w:sz w:val="16"/>
                          <w:szCs w:val="16"/>
                          <w:bdr w:val="none" w:sz="0" w:space="0" w:color="auto" w:frame="1"/>
                        </w:rPr>
                        <w:t>for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i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b/>
                          <w:bCs/>
                          <w:color w:val="222222"/>
                          <w:sz w:val="16"/>
                          <w:szCs w:val="16"/>
                          <w:bdr w:val="none" w:sz="0" w:space="0" w:color="auto" w:frame="1"/>
                        </w:rPr>
                        <w:t>in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seq_le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simu_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)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{</w:t>
                      </w:r>
                    </w:p>
                    <w:p w14:paraId="331D0147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dat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vrnorm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u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ss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7AC6CF3D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inputx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abs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38095E2F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sss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hol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cov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)</w:t>
                      </w:r>
                    </w:p>
                    <w:p w14:paraId="5A6EF0D6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init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</w:p>
                    <w:p w14:paraId="6D1A31AF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    mea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a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,</w:t>
                      </w:r>
                    </w:p>
                    <w:p w14:paraId="20F0EEA7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    sss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lower_idx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</w:t>
                      </w:r>
                    </w:p>
                    <w:p w14:paraId="56003BAF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61FE7932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fit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optim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ini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loglik.G2cholesky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thod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=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"BFGS"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hessian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=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TRUE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7A7C5E15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fisher_info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solve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fi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$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hessia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1032538D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prop_sigma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sqr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iag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fisher_info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)</w:t>
                      </w:r>
                    </w:p>
                    <w:p w14:paraId="75BC0EE1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prop_sigma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diag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prop_sigma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4A93B297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a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diag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prop_sigma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1F373794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prop_sigma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a</w:t>
                      </w:r>
                    </w:p>
                    <w:p w14:paraId="245BF1BF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upper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fi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$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par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+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.96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*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prop_sigma</w:t>
                      </w:r>
                    </w:p>
                    <w:p w14:paraId="76560313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lower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fi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$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par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.96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*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prop_sigma</w:t>
                      </w:r>
                    </w:p>
                    <w:p w14:paraId="5CC0F62C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true_para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mu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hol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ss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lower_idx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</w:t>
                      </w:r>
                    </w:p>
                    <w:p w14:paraId="71B0E301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p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)</w:t>
                      </w:r>
                    </w:p>
                    <w:p w14:paraId="2A018238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b/>
                          <w:bCs/>
                          <w:color w:val="222222"/>
                          <w:sz w:val="16"/>
                          <w:szCs w:val="16"/>
                          <w:bdr w:val="none" w:sz="0" w:space="0" w:color="auto" w:frame="1"/>
                        </w:rPr>
                        <w:t>for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k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b/>
                          <w:bCs/>
                          <w:color w:val="222222"/>
                          <w:sz w:val="16"/>
                          <w:szCs w:val="16"/>
                          <w:bdr w:val="none" w:sz="0" w:space="0" w:color="auto" w:frame="1"/>
                        </w:rPr>
                        <w:t>in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: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{</w:t>
                      </w:r>
                    </w:p>
                    <w:p w14:paraId="16ED64B4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    p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k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lower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k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=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true_para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k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amp;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true_para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k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=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upper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k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</w:t>
                      </w:r>
                    </w:p>
                    <w:p w14:paraId="2C3D165F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}</w:t>
                      </w:r>
                    </w:p>
                    <w:p w14:paraId="3E901134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result_df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rbind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esult_df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p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37F0D7CD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}</w:t>
                      </w:r>
                    </w:p>
                    <w:p w14:paraId="2D939A22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calculate coverage rate of parameters ##</w:t>
                      </w:r>
                    </w:p>
                    <w:p w14:paraId="128CC8D8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 Be sure to handle NA's before the</w:t>
                      </w:r>
                    </w:p>
                    <w:p w14:paraId="3E01CCAD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 coverage rate calculation</w:t>
                      </w:r>
                    </w:p>
                    <w:p w14:paraId="6615EA41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esult_df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is.na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esult_df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]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FALSE</w:t>
                      </w:r>
                    </w:p>
                    <w:p w14:paraId="71C89E8B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p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apply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esult_df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a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38774005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p</w:t>
                      </w:r>
                    </w:p>
                    <w:p w14:paraId="51DFCDAB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 xml:space="preserve">##  FALSE.   TRUE. TRUE..1 TRUE..2 TRUE..3 </w:t>
                      </w:r>
                    </w:p>
                    <w:p w14:paraId="11E1E866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  0.733   0.723   0.756   0.691   0.550</w:t>
                      </w:r>
                    </w:p>
                    <w:p w14:paraId="229D4B47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ound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p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075D9B71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 xml:space="preserve">##  FALSE.   TRUE. TRUE..1 TRUE..2 TRUE..3 </w:t>
                      </w:r>
                    </w:p>
                    <w:p w14:paraId="2D20FDD1" w14:textId="77777777" w:rsidR="006D7478" w:rsidRPr="006D7478" w:rsidRDefault="006D7478" w:rsidP="006D7478">
                      <w:pPr>
                        <w:pStyle w:val="HTMLPreformatted"/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   0.73    0.72    0.76    0.69    0.55</w:t>
                      </w:r>
                    </w:p>
                    <w:p w14:paraId="39006024" w14:textId="14239BB1" w:rsidR="000F60F9" w:rsidRPr="006D7478" w:rsidRDefault="000F60F9" w:rsidP="00956E87">
                      <w:pPr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59D550" w14:textId="05455797" w:rsidR="000F60F9" w:rsidRDefault="000F60F9" w:rsidP="000F60F9">
      <w:pPr>
        <w:pStyle w:val="Compact"/>
      </w:pPr>
    </w:p>
    <w:p w14:paraId="1FB4B947" w14:textId="58987151" w:rsidR="000F60F9" w:rsidRDefault="000F60F9" w:rsidP="000F60F9">
      <w:pPr>
        <w:pStyle w:val="Compact"/>
      </w:pPr>
    </w:p>
    <w:p w14:paraId="465FB1EA" w14:textId="3941F808" w:rsidR="000F60F9" w:rsidRDefault="000F60F9" w:rsidP="000F60F9">
      <w:pPr>
        <w:pStyle w:val="Compact"/>
      </w:pPr>
    </w:p>
    <w:p w14:paraId="0CD2E082" w14:textId="7747C84F" w:rsidR="000F60F9" w:rsidRDefault="000F60F9" w:rsidP="000F60F9">
      <w:pPr>
        <w:pStyle w:val="Compact"/>
      </w:pPr>
    </w:p>
    <w:p w14:paraId="20338352" w14:textId="4C7F4D38" w:rsidR="000F60F9" w:rsidRDefault="000F60F9" w:rsidP="000F60F9">
      <w:pPr>
        <w:pStyle w:val="Compact"/>
      </w:pPr>
    </w:p>
    <w:p w14:paraId="377FB3C1" w14:textId="1135C17C" w:rsidR="000F60F9" w:rsidRDefault="000F60F9" w:rsidP="000F60F9">
      <w:pPr>
        <w:pStyle w:val="Compact"/>
      </w:pPr>
    </w:p>
    <w:p w14:paraId="11491DDF" w14:textId="3D0BAF21" w:rsidR="000F60F9" w:rsidRDefault="000F60F9" w:rsidP="000F60F9">
      <w:pPr>
        <w:pStyle w:val="Compact"/>
      </w:pPr>
    </w:p>
    <w:p w14:paraId="044A6AE5" w14:textId="35F387DE" w:rsidR="000F60F9" w:rsidRDefault="000F60F9" w:rsidP="000F60F9">
      <w:pPr>
        <w:pStyle w:val="Compact"/>
      </w:pPr>
    </w:p>
    <w:p w14:paraId="5AB01DB9" w14:textId="31712663" w:rsidR="000F60F9" w:rsidRDefault="000F60F9" w:rsidP="000F60F9">
      <w:pPr>
        <w:pStyle w:val="Compact"/>
      </w:pPr>
    </w:p>
    <w:p w14:paraId="5CDA782F" w14:textId="44418335" w:rsidR="000F60F9" w:rsidRDefault="000F60F9" w:rsidP="000F60F9">
      <w:pPr>
        <w:pStyle w:val="Compact"/>
      </w:pPr>
    </w:p>
    <w:p w14:paraId="205363D2" w14:textId="77777777" w:rsidR="000F60F9" w:rsidRDefault="000F60F9" w:rsidP="000F60F9">
      <w:pPr>
        <w:pStyle w:val="Compact"/>
      </w:pPr>
    </w:p>
    <w:p w14:paraId="16905599" w14:textId="77777777" w:rsidR="000F60F9" w:rsidRDefault="000F60F9">
      <w:pPr>
        <w:pStyle w:val="FirstParagraph"/>
      </w:pPr>
    </w:p>
    <w:p w14:paraId="72D1E16B" w14:textId="77777777" w:rsidR="000F60F9" w:rsidRDefault="000F60F9">
      <w:pPr>
        <w:pStyle w:val="FirstParagraph"/>
      </w:pPr>
    </w:p>
    <w:p w14:paraId="3C73FD1A" w14:textId="77777777" w:rsidR="000F60F9" w:rsidRDefault="000F60F9">
      <w:pPr>
        <w:pStyle w:val="FirstParagraph"/>
      </w:pPr>
    </w:p>
    <w:p w14:paraId="46F1DABF" w14:textId="33054885" w:rsidR="000F60F9" w:rsidRDefault="000F60F9">
      <w:pPr>
        <w:pStyle w:val="FirstParagraph"/>
      </w:pPr>
    </w:p>
    <w:p w14:paraId="6CBBE3F1" w14:textId="7F247548" w:rsidR="000F60F9" w:rsidRDefault="000F60F9" w:rsidP="000F60F9">
      <w:pPr>
        <w:pStyle w:val="BodyText"/>
      </w:pPr>
    </w:p>
    <w:p w14:paraId="34B4382E" w14:textId="77777777" w:rsidR="000F60F9" w:rsidRPr="000F60F9" w:rsidRDefault="000F60F9" w:rsidP="000F60F9">
      <w:pPr>
        <w:pStyle w:val="BodyText"/>
      </w:pPr>
    </w:p>
    <w:p w14:paraId="07717313" w14:textId="77777777" w:rsidR="000F60F9" w:rsidRDefault="000F60F9">
      <w:pPr>
        <w:pStyle w:val="FirstParagraph"/>
      </w:pPr>
    </w:p>
    <w:p w14:paraId="0DDC1776" w14:textId="77777777" w:rsidR="000F60F9" w:rsidRDefault="000F60F9">
      <w:pPr>
        <w:pStyle w:val="FirstParagraph"/>
      </w:pPr>
    </w:p>
    <w:p w14:paraId="025E4947" w14:textId="77777777" w:rsidR="000F60F9" w:rsidRDefault="000F60F9">
      <w:pPr>
        <w:pStyle w:val="FirstParagraph"/>
      </w:pPr>
    </w:p>
    <w:p w14:paraId="7306ABAF" w14:textId="77777777" w:rsidR="006772D4" w:rsidRDefault="006772D4">
      <w:pPr>
        <w:pStyle w:val="FirstParagraph"/>
      </w:pPr>
    </w:p>
    <w:p w14:paraId="12809D3E" w14:textId="7880749D" w:rsidR="00CD6ECE" w:rsidRPr="00B905EC" w:rsidRDefault="00082194">
      <w:pPr>
        <w:pStyle w:val="FirstParagraph"/>
      </w:pPr>
      <w:r w:rsidRPr="00B905EC">
        <w:t>Here:</w:t>
      </w:r>
    </w:p>
    <w:p w14:paraId="6B1D13BC" w14:textId="77777777" w:rsidR="00CD6ECE" w:rsidRPr="00B905EC" w:rsidRDefault="00082194">
      <w:pPr>
        <w:pStyle w:val="Compact"/>
        <w:numPr>
          <w:ilvl w:val="0"/>
          <w:numId w:val="3"/>
        </w:numPr>
      </w:pPr>
      <w:r w:rsidRPr="00B905EC">
        <w:rPr>
          <w:b/>
          <w:bCs/>
          <w:i/>
          <w:iCs/>
        </w:rPr>
        <w:t>n</w:t>
      </w:r>
      <w:r w:rsidRPr="00B905EC">
        <w:t>: samples size</w:t>
      </w:r>
    </w:p>
    <w:p w14:paraId="558B06AF" w14:textId="77777777" w:rsidR="00CD6ECE" w:rsidRPr="00B905EC" w:rsidRDefault="00082194">
      <w:pPr>
        <w:pStyle w:val="Compact"/>
        <w:numPr>
          <w:ilvl w:val="0"/>
          <w:numId w:val="3"/>
        </w:numPr>
      </w:pPr>
      <w:r w:rsidRPr="00B905EC">
        <w:rPr>
          <w:b/>
          <w:bCs/>
          <w:i/>
          <w:iCs/>
        </w:rPr>
        <w:t>simu_n</w:t>
      </w:r>
      <w:r w:rsidRPr="00B905EC">
        <w:t>: simulation times</w:t>
      </w:r>
    </w:p>
    <w:p w14:paraId="518C5D49" w14:textId="77777777" w:rsidR="00CD6ECE" w:rsidRPr="00B905EC" w:rsidRDefault="00082194">
      <w:pPr>
        <w:pStyle w:val="FirstParagraph"/>
      </w:pPr>
      <w:r w:rsidRPr="00B905EC">
        <w:t>The coverage rate of parameters are:</w:t>
      </w:r>
    </w:p>
    <w:tbl>
      <w:tblPr>
        <w:tblStyle w:val="PlainTable2"/>
        <w:tblW w:w="5000" w:type="pct"/>
        <w:tblLook w:val="0020" w:firstRow="1" w:lastRow="0" w:firstColumn="0" w:lastColumn="0" w:noHBand="0" w:noVBand="0"/>
      </w:tblPr>
      <w:tblGrid>
        <w:gridCol w:w="890"/>
        <w:gridCol w:w="1489"/>
        <w:gridCol w:w="1036"/>
        <w:gridCol w:w="1036"/>
        <w:gridCol w:w="1633"/>
        <w:gridCol w:w="1633"/>
        <w:gridCol w:w="1633"/>
      </w:tblGrid>
      <w:tr w:rsidR="00CD6ECE" w14:paraId="094C24C1" w14:textId="77777777" w:rsidTr="009654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10E3A113" w14:textId="77777777" w:rsidR="00CD6ECE" w:rsidRDefault="00082194">
            <w:pPr>
              <w:pStyle w:val="Compact"/>
              <w:jc w:val="right"/>
            </w:pPr>
            <w:r>
              <w:t>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07A70A6E" w14:textId="77777777" w:rsidR="00CD6ECE" w:rsidRDefault="00082194">
            <w:pPr>
              <w:pStyle w:val="Compact"/>
              <w:jc w:val="right"/>
            </w:pPr>
            <w:r>
              <w:t>simu_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2E47DE1A" w14:textId="77777777" w:rsidR="00CD6ECE" w:rsidRDefault="00082194">
            <w:pPr>
              <w:pStyle w:val="Compact"/>
              <w:jc w:val="right"/>
            </w:pPr>
            <w:r>
              <w:t>mu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16205182" w14:textId="77777777" w:rsidR="00CD6ECE" w:rsidRDefault="00082194">
            <w:pPr>
              <w:pStyle w:val="Compact"/>
              <w:jc w:val="right"/>
            </w:pPr>
            <w:r>
              <w:t>mu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70E39555" w14:textId="77777777" w:rsidR="00CD6ECE" w:rsidRDefault="00082194">
            <w:pPr>
              <w:pStyle w:val="Compact"/>
              <w:jc w:val="right"/>
            </w:pPr>
            <w:r>
              <w:t>sigma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65E4C50E" w14:textId="77777777" w:rsidR="00CD6ECE" w:rsidRDefault="00082194">
            <w:pPr>
              <w:pStyle w:val="Compact"/>
              <w:jc w:val="right"/>
            </w:pPr>
            <w:r>
              <w:t>sigma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14688893" w14:textId="77777777" w:rsidR="00CD6ECE" w:rsidRDefault="00082194">
            <w:pPr>
              <w:pStyle w:val="Compact"/>
              <w:jc w:val="right"/>
            </w:pPr>
            <w:r>
              <w:t>sigma22</w:t>
            </w:r>
          </w:p>
        </w:tc>
      </w:tr>
      <w:tr w:rsidR="00CD6ECE" w14:paraId="44A5FCE0" w14:textId="77777777" w:rsidTr="000F60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92AC02D" w14:textId="77777777" w:rsidR="00CD6ECE" w:rsidRDefault="00082194">
            <w:pPr>
              <w:pStyle w:val="Compact"/>
              <w:jc w:val="right"/>
            </w:pPr>
            <w:r>
              <w:t>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81B63CE" w14:textId="77777777" w:rsidR="00CD6ECE" w:rsidRDefault="00082194">
            <w:pPr>
              <w:pStyle w:val="Compact"/>
              <w:jc w:val="right"/>
            </w:pPr>
            <w:r>
              <w:t>1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D08711" w14:textId="77777777" w:rsidR="00CD6ECE" w:rsidRDefault="00082194">
            <w:pPr>
              <w:pStyle w:val="Compact"/>
              <w:jc w:val="right"/>
            </w:pPr>
            <w:r>
              <w:t>0.7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3DA579D" w14:textId="77777777" w:rsidR="00CD6ECE" w:rsidRDefault="00082194">
            <w:pPr>
              <w:pStyle w:val="Compact"/>
              <w:jc w:val="right"/>
            </w:pPr>
            <w:r>
              <w:t>0.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A6003F7" w14:textId="77777777" w:rsidR="00CD6ECE" w:rsidRDefault="00082194">
            <w:pPr>
              <w:pStyle w:val="Compact"/>
              <w:jc w:val="right"/>
            </w:pPr>
            <w:r>
              <w:t>0.7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0850414" w14:textId="77777777" w:rsidR="00CD6ECE" w:rsidRDefault="00082194">
            <w:pPr>
              <w:pStyle w:val="Compact"/>
              <w:jc w:val="right"/>
            </w:pPr>
            <w:r>
              <w:t>0.6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9FA5BF0" w14:textId="77777777" w:rsidR="00CD6ECE" w:rsidRDefault="00082194">
            <w:pPr>
              <w:pStyle w:val="Compact"/>
              <w:jc w:val="right"/>
            </w:pPr>
            <w:r>
              <w:t>0.55</w:t>
            </w:r>
          </w:p>
        </w:tc>
      </w:tr>
      <w:tr w:rsidR="00CD6ECE" w14:paraId="6E8728FD" w14:textId="77777777" w:rsidTr="000F60F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E2EC6D" w14:textId="77777777" w:rsidR="00CD6ECE" w:rsidRDefault="00082194">
            <w:pPr>
              <w:pStyle w:val="Compact"/>
              <w:jc w:val="right"/>
            </w:pPr>
            <w:r>
              <w:t>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294DD46" w14:textId="77777777" w:rsidR="00CD6ECE" w:rsidRDefault="00082194">
            <w:pPr>
              <w:pStyle w:val="Compact"/>
              <w:jc w:val="right"/>
            </w:pPr>
            <w:r>
              <w:t>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3F9B1CE" w14:textId="77777777" w:rsidR="00CD6ECE" w:rsidRDefault="00082194">
            <w:pPr>
              <w:pStyle w:val="Compact"/>
              <w:jc w:val="right"/>
            </w:pPr>
            <w:r>
              <w:t>0.6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D26EA7B" w14:textId="77777777" w:rsidR="00CD6ECE" w:rsidRDefault="00082194">
            <w:pPr>
              <w:pStyle w:val="Compact"/>
              <w:jc w:val="right"/>
            </w:pPr>
            <w:r>
              <w:t>0.7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8FE1E77" w14:textId="77777777" w:rsidR="00CD6ECE" w:rsidRDefault="00082194">
            <w:pPr>
              <w:pStyle w:val="Compact"/>
              <w:jc w:val="right"/>
            </w:pPr>
            <w:r>
              <w:t>0.7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7E39465" w14:textId="77777777" w:rsidR="00CD6ECE" w:rsidRDefault="00082194">
            <w:pPr>
              <w:pStyle w:val="Compact"/>
              <w:jc w:val="right"/>
            </w:pPr>
            <w:r>
              <w:t>0.7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0C0C660" w14:textId="77777777" w:rsidR="00CD6ECE" w:rsidRDefault="00082194">
            <w:pPr>
              <w:pStyle w:val="Compact"/>
              <w:jc w:val="right"/>
            </w:pPr>
            <w:r>
              <w:t>0.73</w:t>
            </w:r>
          </w:p>
        </w:tc>
      </w:tr>
    </w:tbl>
    <w:p w14:paraId="523C6320" w14:textId="4DC834D8" w:rsidR="00CD6ECE" w:rsidRPr="00577E23" w:rsidRDefault="00082194">
      <w:pPr>
        <w:pStyle w:val="Heading1"/>
        <w:rPr>
          <w:rFonts w:ascii="Times New Roman" w:hAnsi="Times New Roman" w:cs="Times New Roman"/>
          <w:b/>
          <w:bCs w:val="0"/>
        </w:rPr>
      </w:pPr>
      <w:bookmarkStart w:id="5" w:name="d-fn-mle-simulation-1"/>
      <w:bookmarkEnd w:id="4"/>
      <w:r w:rsidRPr="00577E23">
        <w:rPr>
          <w:rFonts w:ascii="Times New Roman" w:hAnsi="Times New Roman" w:cs="Times New Roman"/>
          <w:b/>
          <w:bCs w:val="0"/>
        </w:rPr>
        <w:lastRenderedPageBreak/>
        <w:t>4d FN MLE simulation</w:t>
      </w:r>
    </w:p>
    <w:p w14:paraId="71B3AE25" w14:textId="25A3513D" w:rsidR="00CD6ECE" w:rsidRPr="00F323FF" w:rsidRDefault="00865D1D">
      <w:pPr>
        <w:pStyle w:val="FirstParagraph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BF20EA4" wp14:editId="02DB54D6">
                <wp:simplePos x="0" y="0"/>
                <wp:positionH relativeFrom="column">
                  <wp:posOffset>5621370</wp:posOffset>
                </wp:positionH>
                <wp:positionV relativeFrom="paragraph">
                  <wp:posOffset>358775</wp:posOffset>
                </wp:positionV>
                <wp:extent cx="346382" cy="236483"/>
                <wp:effectExtent l="0" t="0" r="0" b="508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82" cy="2364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194046" w14:textId="77777777" w:rsidR="00443F3A" w:rsidRPr="00443F3A" w:rsidRDefault="00443F3A" w:rsidP="00443F3A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443F3A">
                              <w:rPr>
                                <w:b/>
                                <w:bCs/>
                                <w:lang w:val="en-US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20EA4" id="Rectangle 12" o:spid="_x0000_s1034" style="position:absolute;margin-left:442.65pt;margin-top:28.25pt;width:27.25pt;height:18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" fillcolor="#8ec0c1 [3209]" stroked="f" strokeweight="1.25pt">
                <v:textbox inset="0,0,0,0">
                  <w:txbxContent>
                    <w:p w14:paraId="4B194046" w14:textId="77777777" w:rsidR="00443F3A" w:rsidRPr="00443F3A" w:rsidRDefault="00443F3A" w:rsidP="00443F3A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443F3A">
                        <w:rPr>
                          <w:b/>
                          <w:bCs/>
                          <w:lang w:val="en-US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  <w:r w:rsidR="00BD27D0" w:rsidRPr="00F323FF">
        <w:rPr>
          <w:rFonts w:eastAsiaTheme="minorEastAsia"/>
          <w:b/>
          <w:bCs/>
          <w:smallCaps/>
          <w:noProof/>
          <w:color w:val="06287E"/>
          <w:spacing w:val="6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E08A42" wp14:editId="10A5B2A9">
                <wp:simplePos x="0" y="0"/>
                <wp:positionH relativeFrom="column">
                  <wp:posOffset>0</wp:posOffset>
                </wp:positionH>
                <wp:positionV relativeFrom="paragraph">
                  <wp:posOffset>357527</wp:posOffset>
                </wp:positionV>
                <wp:extent cx="5967095" cy="5470634"/>
                <wp:effectExtent l="0" t="0" r="14605" b="158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095" cy="54706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89A764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set.seed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23456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3CE7A0B6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simu_n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000</w:t>
                            </w:r>
                          </w:p>
                          <w:p w14:paraId="1D0D49D9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dim_p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4</w:t>
                            </w:r>
                          </w:p>
                          <w:p w14:paraId="21D6DA9B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result_df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data.frame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)</w:t>
                            </w:r>
                          </w:p>
                          <w:p w14:paraId="4A8D3ECE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n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0</w:t>
                            </w:r>
                          </w:p>
                          <w:p w14:paraId="27AF3E27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mu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.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.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.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.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08F0256E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ss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atrix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5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4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4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FD89678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iag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ss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5</w:t>
                            </w:r>
                          </w:p>
                          <w:p w14:paraId="33116B90" w14:textId="0159D529" w:rsidR="006D7478" w:rsidRDefault="006D7478" w:rsidP="006D7478">
                            <w:pPr>
                              <w:pStyle w:val="HTMLPreformatted"/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lower_idx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f_lower_idx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im_p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6E5341E9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</w:p>
                          <w:p w14:paraId="3E58316E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b/>
                                <w:bCs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for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i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b/>
                                <w:bCs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in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seq_le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simu_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)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{</w:t>
                            </w:r>
                          </w:p>
                          <w:p w14:paraId="586D12B0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dat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vrnorm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u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ss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6B72DFF2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inputx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abs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31064A57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sss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hol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cov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)</w:t>
                            </w:r>
                          </w:p>
                          <w:p w14:paraId="595EB628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init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</w:p>
                          <w:p w14:paraId="217F1278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    mea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a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a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3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a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a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4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,</w:t>
                            </w:r>
                          </w:p>
                          <w:p w14:paraId="22F45BB0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    sss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lower_idx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</w:t>
                            </w:r>
                          </w:p>
                          <w:p w14:paraId="136E3D77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0738BF7F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fit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optim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ini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loglik.G2cholesky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thod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=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"BFGS"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hessian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=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TRUE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271726A2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fisher_info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solve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fi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$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hessia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3E31D0DF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prop_sigma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sqr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diag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fisher_info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)</w:t>
                            </w:r>
                          </w:p>
                          <w:p w14:paraId="1826C172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prop_sigma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diag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prop_sigma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21D8025D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a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diag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prop_sigma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6DF7C5A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prop_sigma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a</w:t>
                            </w:r>
                          </w:p>
                          <w:p w14:paraId="76B28F57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upper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fi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$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par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+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.96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*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prop_sigma</w:t>
                            </w:r>
                          </w:p>
                          <w:p w14:paraId="3B31E62E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lower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fit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$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par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.96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*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prop_sigma</w:t>
                            </w:r>
                          </w:p>
                          <w:p w14:paraId="04584A02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true_para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mu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chol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ss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lower_idx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</w:t>
                            </w:r>
                          </w:p>
                          <w:p w14:paraId="4A1BD34B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c(lower[1], upper[1], lower[2], upper[2], (lower[3]),</w:t>
                            </w:r>
                          </w:p>
                          <w:p w14:paraId="2885B04D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  upper[3], (lower[4]), (upper[4]), (lower[5]), (upper[5]))</w:t>
                            </w:r>
                          </w:p>
                          <w:p w14:paraId="2BC93B76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p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rep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0.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4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61FAEE43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b/>
                                <w:bCs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for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k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b/>
                                <w:bCs/>
                                <w:color w:val="222222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in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seq_le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14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)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{</w:t>
                            </w:r>
                          </w:p>
                          <w:p w14:paraId="72937CB8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    p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k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lower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k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=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true_para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k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amp;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true_para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k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=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upper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k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])</w:t>
                            </w:r>
                          </w:p>
                          <w:p w14:paraId="1F248CC4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}</w:t>
                            </w:r>
                          </w:p>
                          <w:p w14:paraId="583900A9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   result_df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rbind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esult_df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p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1DDB3BD9" w14:textId="14103150" w:rsidR="006D7478" w:rsidRDefault="006D7478" w:rsidP="006D7478">
                            <w:pPr>
                              <w:pStyle w:val="HTMLPreformatted"/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}</w:t>
                            </w:r>
                          </w:p>
                          <w:p w14:paraId="4C4079CB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</w:p>
                          <w:p w14:paraId="7E93AF3F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calculate coverage rate of parameters ##</w:t>
                            </w:r>
                          </w:p>
                          <w:p w14:paraId="02B705AB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 Be sure to handle NA's before the</w:t>
                            </w:r>
                          </w:p>
                          <w:p w14:paraId="42611550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 coverage rate calculation</w:t>
                            </w:r>
                          </w:p>
                          <w:p w14:paraId="217B6DA4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esult_df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[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is.na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esult_df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]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FALSE</w:t>
                            </w:r>
                          </w:p>
                          <w:p w14:paraId="1729F350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p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&lt;-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apply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esult_df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mean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235B51B2" w14:textId="77777777" w:rsid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</w:p>
                          <w:p w14:paraId="3F680985" w14:textId="608D2F45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round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(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p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,</w:t>
                            </w:r>
                            <w:r w:rsidRPr="006D7478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2</w:t>
                            </w: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15421BC5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6"/>
                                <w:szCs w:val="16"/>
                                <w:bdr w:val="none" w:sz="0" w:space="0" w:color="auto" w:frame="1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 xml:space="preserve">##   X1 X1.1 X1.2   X0 X1.3 X1.4 X0.1 X0.2 X1.5 X1.6 X1.7 X0.3 X1.8 X0.4 </w:t>
                            </w:r>
                          </w:p>
                          <w:p w14:paraId="24300FFD" w14:textId="77777777" w:rsidR="006D7478" w:rsidRPr="006D7478" w:rsidRDefault="006D7478" w:rsidP="006D7478">
                            <w:pPr>
                              <w:pStyle w:val="HTMLPreformatted"/>
                              <w:rPr>
                                <w:rFonts w:ascii="Consolas" w:hAnsi="Consolas" w:cs="Consolas"/>
                                <w:color w:val="555555"/>
                                <w:sz w:val="16"/>
                                <w:szCs w:val="16"/>
                              </w:rPr>
                            </w:pPr>
                            <w:r w:rsidRPr="006D7478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6"/>
                                <w:szCs w:val="16"/>
                                <w:bdr w:val="none" w:sz="0" w:space="0" w:color="auto" w:frame="1"/>
                              </w:rPr>
                              <w:t>## 0.72 0.70 0.72 0.71 0.75 0.69 0.70 0.70 0.58 0.59 0.58 0.39 0.47 0.17</w:t>
                            </w:r>
                          </w:p>
                          <w:p w14:paraId="1A2B3B94" w14:textId="77777777" w:rsidR="000F60F9" w:rsidRPr="006D7478" w:rsidRDefault="000F60F9" w:rsidP="000F60F9">
                            <w:pPr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E08A42" id="Text Box 5" o:spid="_x0000_s1035" type="#_x0000_t202" style="position:absolute;margin-left:0;margin-top:28.15pt;width:469.85pt;height:430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" fillcolor="white [3201]" strokeweight=".5pt">
                <v:textbox>
                  <w:txbxContent>
                    <w:p w14:paraId="7589A764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set.seed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23456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3CE7A0B6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simu_n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000</w:t>
                      </w:r>
                    </w:p>
                    <w:p w14:paraId="1D0D49D9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dim_p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4</w:t>
                      </w:r>
                    </w:p>
                    <w:p w14:paraId="21D6DA9B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result_df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data.frame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)</w:t>
                      </w:r>
                    </w:p>
                    <w:p w14:paraId="4A8D3ECE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n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0</w:t>
                      </w:r>
                    </w:p>
                    <w:p w14:paraId="27AF3E27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mu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.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.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.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.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08F0256E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ss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atrix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5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4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4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7FD89678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iag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ss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5</w:t>
                      </w:r>
                    </w:p>
                    <w:p w14:paraId="33116B90" w14:textId="0159D529" w:rsidR="006D7478" w:rsidRDefault="006D7478" w:rsidP="006D7478">
                      <w:pPr>
                        <w:pStyle w:val="HTMLPreformatted"/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lower_idx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f_lower_idx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im_p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6E5341E9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</w:p>
                    <w:p w14:paraId="3E58316E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b/>
                          <w:bCs/>
                          <w:color w:val="222222"/>
                          <w:sz w:val="16"/>
                          <w:szCs w:val="16"/>
                          <w:bdr w:val="none" w:sz="0" w:space="0" w:color="auto" w:frame="1"/>
                        </w:rPr>
                        <w:t>for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i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b/>
                          <w:bCs/>
                          <w:color w:val="222222"/>
                          <w:sz w:val="16"/>
                          <w:szCs w:val="16"/>
                          <w:bdr w:val="none" w:sz="0" w:space="0" w:color="auto" w:frame="1"/>
                        </w:rPr>
                        <w:t>in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seq_le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simu_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)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{</w:t>
                      </w:r>
                    </w:p>
                    <w:p w14:paraId="586D12B0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dat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vrnorm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u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ss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6B72DFF2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inputx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abs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31064A57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sss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hol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cov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)</w:t>
                      </w:r>
                    </w:p>
                    <w:p w14:paraId="595EB628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init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</w:p>
                    <w:p w14:paraId="217F1278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    mea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a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a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3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a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a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4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,</w:t>
                      </w:r>
                    </w:p>
                    <w:p w14:paraId="22F45BB0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    sss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lower_idx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</w:t>
                      </w:r>
                    </w:p>
                    <w:p w14:paraId="136E3D77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0738BF7F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fit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optim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ini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loglik.G2cholesky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thod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=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"BFGS"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hessian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=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TRUE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271726A2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fisher_info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solve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fi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$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hessia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3E31D0DF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prop_sigma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sqr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diag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fisher_info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)</w:t>
                      </w:r>
                    </w:p>
                    <w:p w14:paraId="1826C172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prop_sigma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diag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prop_sigma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21D8025D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a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diag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prop_sigma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76DF7C5A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prop_sigma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a</w:t>
                      </w:r>
                    </w:p>
                    <w:p w14:paraId="76B28F57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upper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fi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$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par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+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.96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*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prop_sigma</w:t>
                      </w:r>
                    </w:p>
                    <w:p w14:paraId="3B31E62E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lower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fit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$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par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.96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*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prop_sigma</w:t>
                      </w:r>
                    </w:p>
                    <w:p w14:paraId="04584A02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true_para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mu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chol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ss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lower_idx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</w:t>
                      </w:r>
                    </w:p>
                    <w:p w14:paraId="4A1BD34B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c(lower[1], upper[1], lower[2], upper[2], (lower[3]),</w:t>
                      </w:r>
                    </w:p>
                    <w:p w14:paraId="2885B04D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  upper[3], (lower[4]), (upper[4]), (lower[5]), (upper[5]))</w:t>
                      </w:r>
                    </w:p>
                    <w:p w14:paraId="2BC93B76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p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rep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0.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4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61FAEE43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b/>
                          <w:bCs/>
                          <w:color w:val="222222"/>
                          <w:sz w:val="16"/>
                          <w:szCs w:val="16"/>
                          <w:bdr w:val="none" w:sz="0" w:space="0" w:color="auto" w:frame="1"/>
                        </w:rPr>
                        <w:t>for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k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b/>
                          <w:bCs/>
                          <w:color w:val="222222"/>
                          <w:sz w:val="16"/>
                          <w:szCs w:val="16"/>
                          <w:bdr w:val="none" w:sz="0" w:space="0" w:color="auto" w:frame="1"/>
                        </w:rPr>
                        <w:t>in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seq_le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14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)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{</w:t>
                      </w:r>
                    </w:p>
                    <w:p w14:paraId="72937CB8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    p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k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lower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k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=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true_para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k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amp;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true_para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k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=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upper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k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])</w:t>
                      </w:r>
                    </w:p>
                    <w:p w14:paraId="1F248CC4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}</w:t>
                      </w:r>
                    </w:p>
                    <w:p w14:paraId="583900A9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   result_df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rbind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esult_df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p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1DDB3BD9" w14:textId="14103150" w:rsidR="006D7478" w:rsidRDefault="006D7478" w:rsidP="006D7478">
                      <w:pPr>
                        <w:pStyle w:val="HTMLPreformatted"/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}</w:t>
                      </w:r>
                    </w:p>
                    <w:p w14:paraId="4C4079CB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</w:p>
                    <w:p w14:paraId="7E93AF3F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calculate coverage rate of parameters ##</w:t>
                      </w:r>
                    </w:p>
                    <w:p w14:paraId="02B705AB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 Be sure to handle NA's before the</w:t>
                      </w:r>
                    </w:p>
                    <w:p w14:paraId="42611550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 coverage rate calculation</w:t>
                      </w:r>
                    </w:p>
                    <w:p w14:paraId="217B6DA4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esult_df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[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is.na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esult_df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]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FALSE</w:t>
                      </w:r>
                    </w:p>
                    <w:p w14:paraId="1729F350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p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&lt;-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apply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esult_df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mean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235B51B2" w14:textId="77777777" w:rsid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</w:p>
                    <w:p w14:paraId="3F680985" w14:textId="608D2F45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round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(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>p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,</w:t>
                      </w:r>
                      <w:r w:rsidRPr="006D7478"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  <w:t xml:space="preserve"> 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DD1144"/>
                          <w:sz w:val="16"/>
                          <w:szCs w:val="16"/>
                          <w:bdr w:val="none" w:sz="0" w:space="0" w:color="auto" w:frame="1"/>
                        </w:rPr>
                        <w:t>2</w:t>
                      </w:r>
                      <w:r w:rsidRPr="006D7478">
                        <w:rPr>
                          <w:rStyle w:val="token"/>
                          <w:rFonts w:ascii="Consolas" w:hAnsi="Consolas" w:cs="Consolas"/>
                          <w:color w:val="920B2D"/>
                          <w:sz w:val="16"/>
                          <w:szCs w:val="16"/>
                          <w:bdr w:val="none" w:sz="0" w:space="0" w:color="auto" w:frame="1"/>
                        </w:rPr>
                        <w:t>)</w:t>
                      </w:r>
                    </w:p>
                    <w:p w14:paraId="15421BC5" w14:textId="77777777" w:rsidR="006D7478" w:rsidRPr="006D7478" w:rsidRDefault="006D7478" w:rsidP="006D7478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6"/>
                          <w:szCs w:val="16"/>
                          <w:bdr w:val="none" w:sz="0" w:space="0" w:color="auto" w:frame="1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 xml:space="preserve">##   X1 X1.1 X1.2   X0 X1.3 X1.4 X0.1 X0.2 X1.5 X1.6 X1.7 X0.3 X1.8 X0.4 </w:t>
                      </w:r>
                    </w:p>
                    <w:p w14:paraId="24300FFD" w14:textId="77777777" w:rsidR="006D7478" w:rsidRPr="006D7478" w:rsidRDefault="006D7478" w:rsidP="006D7478">
                      <w:pPr>
                        <w:pStyle w:val="HTMLPreformatted"/>
                        <w:rPr>
                          <w:rFonts w:ascii="Consolas" w:hAnsi="Consolas" w:cs="Consolas"/>
                          <w:color w:val="555555"/>
                          <w:sz w:val="16"/>
                          <w:szCs w:val="16"/>
                        </w:rPr>
                      </w:pPr>
                      <w:r w:rsidRPr="006D7478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6"/>
                          <w:szCs w:val="16"/>
                          <w:bdr w:val="none" w:sz="0" w:space="0" w:color="auto" w:frame="1"/>
                        </w:rPr>
                        <w:t>## 0.72 0.70 0.72 0.71 0.75 0.69 0.70 0.70 0.58 0.59 0.58 0.39 0.47 0.17</w:t>
                      </w:r>
                    </w:p>
                    <w:p w14:paraId="1A2B3B94" w14:textId="77777777" w:rsidR="000F60F9" w:rsidRPr="006D7478" w:rsidRDefault="000F60F9" w:rsidP="000F60F9">
                      <w:pPr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82194" w:rsidRPr="00F323FF">
        <w:t>We should point out that the speed of dim = 4 is much slower than dim = 2.</w:t>
      </w:r>
    </w:p>
    <w:p w14:paraId="44C17A55" w14:textId="4712FC53" w:rsidR="000F60F9" w:rsidRPr="000F60F9" w:rsidRDefault="000F60F9" w:rsidP="000F60F9">
      <w:pPr>
        <w:pStyle w:val="BodyText"/>
      </w:pPr>
    </w:p>
    <w:p w14:paraId="1CF6573D" w14:textId="124A62A6" w:rsidR="000F60F9" w:rsidRDefault="000F60F9">
      <w:pPr>
        <w:pStyle w:val="FirstParagraph"/>
      </w:pPr>
    </w:p>
    <w:p w14:paraId="33E8D14B" w14:textId="4E3EFB96" w:rsidR="000F60F9" w:rsidRDefault="000F60F9">
      <w:pPr>
        <w:pStyle w:val="FirstParagraph"/>
      </w:pPr>
    </w:p>
    <w:p w14:paraId="1928739B" w14:textId="6309BAF0" w:rsidR="000F60F9" w:rsidRDefault="000F60F9">
      <w:pPr>
        <w:pStyle w:val="FirstParagraph"/>
      </w:pPr>
    </w:p>
    <w:p w14:paraId="3A81CCFD" w14:textId="1114C17A" w:rsidR="000F60F9" w:rsidRDefault="000F60F9">
      <w:pPr>
        <w:pStyle w:val="FirstParagraph"/>
      </w:pPr>
    </w:p>
    <w:p w14:paraId="7D1FF9C6" w14:textId="13561767" w:rsidR="000F60F9" w:rsidRDefault="000F60F9">
      <w:pPr>
        <w:pStyle w:val="FirstParagraph"/>
      </w:pPr>
    </w:p>
    <w:p w14:paraId="6BE22B83" w14:textId="66099639" w:rsidR="000F60F9" w:rsidRDefault="000F60F9">
      <w:pPr>
        <w:pStyle w:val="FirstParagraph"/>
      </w:pPr>
    </w:p>
    <w:p w14:paraId="0E953C39" w14:textId="77777777" w:rsidR="000F60F9" w:rsidRDefault="000F60F9">
      <w:pPr>
        <w:pStyle w:val="FirstParagraph"/>
      </w:pPr>
    </w:p>
    <w:p w14:paraId="7C60AB4A" w14:textId="041D2641" w:rsidR="000F60F9" w:rsidRDefault="000F60F9">
      <w:pPr>
        <w:pStyle w:val="FirstParagraph"/>
      </w:pPr>
    </w:p>
    <w:p w14:paraId="6D5142E8" w14:textId="77777777" w:rsidR="000F60F9" w:rsidRPr="000F60F9" w:rsidRDefault="000F60F9" w:rsidP="000F60F9">
      <w:pPr>
        <w:pStyle w:val="BodyText"/>
      </w:pPr>
    </w:p>
    <w:p w14:paraId="1DF8C2DA" w14:textId="58CD969E" w:rsidR="000F60F9" w:rsidRDefault="000F60F9">
      <w:pPr>
        <w:pStyle w:val="FirstParagraph"/>
      </w:pPr>
    </w:p>
    <w:p w14:paraId="27368C98" w14:textId="23EDF68C" w:rsidR="000F60F9" w:rsidRDefault="000F60F9">
      <w:pPr>
        <w:pStyle w:val="FirstParagraph"/>
      </w:pPr>
    </w:p>
    <w:p w14:paraId="40EBDE97" w14:textId="27969827" w:rsidR="000F60F9" w:rsidRDefault="000F60F9">
      <w:pPr>
        <w:pStyle w:val="FirstParagraph"/>
      </w:pPr>
    </w:p>
    <w:p w14:paraId="7ADC0BB6" w14:textId="5C30CCD0" w:rsidR="000F60F9" w:rsidRDefault="000F60F9">
      <w:pPr>
        <w:pStyle w:val="FirstParagraph"/>
      </w:pPr>
    </w:p>
    <w:p w14:paraId="103F0C5A" w14:textId="3DBE232F" w:rsidR="000F60F9" w:rsidRDefault="000F60F9">
      <w:pPr>
        <w:pStyle w:val="FirstParagraph"/>
      </w:pPr>
    </w:p>
    <w:p w14:paraId="1B7FFE37" w14:textId="70A03250" w:rsidR="000F60F9" w:rsidRDefault="000F60F9">
      <w:pPr>
        <w:pStyle w:val="FirstParagraph"/>
      </w:pPr>
    </w:p>
    <w:p w14:paraId="26CEE64E" w14:textId="77777777" w:rsidR="000F60F9" w:rsidRDefault="000F60F9">
      <w:pPr>
        <w:pStyle w:val="FirstParagraph"/>
      </w:pPr>
    </w:p>
    <w:p w14:paraId="3F737DBF" w14:textId="304006D1" w:rsidR="000F60F9" w:rsidRDefault="000F60F9">
      <w:pPr>
        <w:pStyle w:val="FirstParagraph"/>
      </w:pPr>
    </w:p>
    <w:p w14:paraId="7F13E6EF" w14:textId="0A253BA3" w:rsidR="00BD27D0" w:rsidRDefault="00BD27D0">
      <w:pPr>
        <w:pStyle w:val="FirstParagraph"/>
      </w:pPr>
    </w:p>
    <w:p w14:paraId="6F10DFA7" w14:textId="20894695" w:rsidR="00CD6ECE" w:rsidRPr="00F323FF" w:rsidRDefault="00082194">
      <w:pPr>
        <w:pStyle w:val="FirstParagraph"/>
      </w:pPr>
      <w:r w:rsidRPr="00F323FF">
        <w:t>Here the coverage rate of parameters are (n = 20, simu_n = 1000) vs (n = 100, simu_n = 100).</w:t>
      </w:r>
    </w:p>
    <w:tbl>
      <w:tblPr>
        <w:tblStyle w:val="PlainTable2"/>
        <w:tblW w:w="5000" w:type="pct"/>
        <w:tblLook w:val="0020" w:firstRow="1" w:lastRow="0" w:firstColumn="0" w:lastColumn="0" w:noHBand="0" w:noVBand="0"/>
      </w:tblPr>
      <w:tblGrid>
        <w:gridCol w:w="411"/>
        <w:gridCol w:w="604"/>
        <w:gridCol w:w="458"/>
        <w:gridCol w:w="459"/>
        <w:gridCol w:w="459"/>
        <w:gridCol w:w="459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  <w:gridCol w:w="650"/>
      </w:tblGrid>
      <w:tr w:rsidR="00445D6C" w:rsidRPr="000F60F9" w14:paraId="47BA2ADB" w14:textId="77777777" w:rsidTr="009654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7560F184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231E4BDE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simu_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5C514150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mu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344386B6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mu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1D93B622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mu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46BEEACD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mu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25429A02" w14:textId="7086540F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sigma1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071B08E9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sigma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33317F61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sigma2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0CF07094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sigma3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7F1B840D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sigma3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5DA5DFF5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sigma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3F8D8FF2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sigma4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34D81DDE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sigma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61FE9727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sigma4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shd w:val="clear" w:color="auto" w:fill="E4EDEA" w:themeFill="text2" w:themeFillTint="1A"/>
          </w:tcPr>
          <w:p w14:paraId="7EF99446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sigma44</w:t>
            </w:r>
          </w:p>
        </w:tc>
      </w:tr>
      <w:tr w:rsidR="00CD6ECE" w:rsidRPr="000F60F9" w14:paraId="1988E6C6" w14:textId="77777777" w:rsidTr="000F60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0ADCEA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7C9D02D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1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444003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7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958A1FB" w14:textId="45F65FF3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4B13CB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7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3432517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7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1F2D519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7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BE5EF94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6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F24F640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7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807EE42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7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4C414D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5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F721364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5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65EDD29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5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0575539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3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6D31B2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4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5181FCD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17</w:t>
            </w:r>
          </w:p>
        </w:tc>
      </w:tr>
      <w:tr w:rsidR="00CD6ECE" w:rsidRPr="000F60F9" w14:paraId="77F8F43C" w14:textId="77777777" w:rsidTr="000F60F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409FD11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E3E456C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5FA2EAE" w14:textId="7FAB0ADB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6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9DD9928" w14:textId="3ABBA113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5498C78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6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19E9184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6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B413818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7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0119A9A" w14:textId="7BC5EBAC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E64F464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6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2007021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7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5DA66A0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7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69FCA4A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B203B45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6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E8E9D5B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6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379D5A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6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09C51C0" w14:textId="77777777" w:rsidR="00CD6ECE" w:rsidRPr="000F60F9" w:rsidRDefault="00082194">
            <w:pPr>
              <w:pStyle w:val="Compact"/>
              <w:jc w:val="right"/>
              <w:rPr>
                <w:sz w:val="11"/>
                <w:szCs w:val="11"/>
              </w:rPr>
            </w:pPr>
            <w:r w:rsidRPr="000F60F9">
              <w:rPr>
                <w:sz w:val="11"/>
                <w:szCs w:val="11"/>
              </w:rPr>
              <w:t>0.57</w:t>
            </w:r>
          </w:p>
        </w:tc>
      </w:tr>
    </w:tbl>
    <w:p w14:paraId="76CD4D76" w14:textId="00CEB577" w:rsidR="00443F3A" w:rsidRDefault="00F66C50" w:rsidP="000F60F9">
      <w:pPr>
        <w:pStyle w:val="Heading1"/>
        <w:rPr>
          <w:rFonts w:ascii="Apple Color Emoji" w:eastAsiaTheme="minorHAnsi" w:hAnsi="Apple Color Emoji" w:cs="Apple Color Emoji"/>
          <w:bCs w:val="0"/>
          <w:color w:val="auto"/>
          <w:sz w:val="22"/>
          <w:szCs w:val="22"/>
        </w:rPr>
      </w:pPr>
      <w:bookmarkStart w:id="6" w:name="real-data-example"/>
      <w:bookmarkEnd w:id="5"/>
      <w:r>
        <w:rPr>
          <w:rFonts w:ascii="Apple Color Emoji" w:eastAsiaTheme="minorHAnsi" w:hAnsi="Apple Color Emoji" w:cs="Apple Color Emoji"/>
          <w:bCs w:val="0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A52FDC2" wp14:editId="0BE08382">
                <wp:simplePos x="0" y="0"/>
                <wp:positionH relativeFrom="column">
                  <wp:posOffset>0</wp:posOffset>
                </wp:positionH>
                <wp:positionV relativeFrom="paragraph">
                  <wp:posOffset>152159</wp:posOffset>
                </wp:positionV>
                <wp:extent cx="5967095" cy="677917"/>
                <wp:effectExtent l="0" t="0" r="1905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095" cy="67791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9E0410" w14:textId="342B205C" w:rsidR="00F66C50" w:rsidRPr="00F66C50" w:rsidRDefault="00F66C50" w:rsidP="00F66C50">
                            <w:r w:rsidRPr="00F66C50">
                              <w:rPr>
                                <w:rFonts w:ascii="Apple Color Emoji" w:hAnsi="Apple Color Emoji" w:cs="Apple Color Emoji"/>
                              </w:rPr>
                              <w:t>⚠</w:t>
                            </w:r>
                            <w:r w:rsidRPr="00F66C50">
                              <w:t xml:space="preserve"> </w:t>
                            </w:r>
                            <w:r w:rsidRPr="000B5D08">
                              <w:rPr>
                                <w:b/>
                                <w:bCs/>
                                <w:color w:val="FFC000"/>
                              </w:rPr>
                              <w:t>NOTE</w:t>
                            </w:r>
                            <w:r w:rsidRPr="00F66C50">
                              <w:t>: It is noticable the number of parameters is 14, which is much larger than the number of parameters in the 2d case. Therefore, the number of observations n should be larger than dim=2’s to get a reasonable coverage r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2FDC2" id="Text Box 15" o:spid="_x0000_s1036" type="#_x0000_t202" style="position:absolute;margin-left:0;margin-top:12pt;width:469.85pt;height:53.4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" fillcolor="#f2f2f2 [3052]" stroked="f" strokeweight=".5pt">
                <v:textbox>
                  <w:txbxContent>
                    <w:p w14:paraId="709E0410" w14:textId="342B205C" w:rsidR="00F66C50" w:rsidRPr="00F66C50" w:rsidRDefault="00F66C50" w:rsidP="00F66C50">
                      <w:r w:rsidRPr="00F66C50">
                        <w:rPr>
                          <w:rFonts w:ascii="Apple Color Emoji" w:hAnsi="Apple Color Emoji" w:cs="Apple Color Emoji"/>
                        </w:rPr>
                        <w:t>⚠</w:t>
                      </w:r>
                      <w:r w:rsidRPr="00F66C50">
                        <w:t xml:space="preserve"> </w:t>
                      </w:r>
                      <w:r w:rsidRPr="000B5D08">
                        <w:rPr>
                          <w:b/>
                          <w:bCs/>
                          <w:color w:val="FFC000"/>
                        </w:rPr>
                        <w:t>NOTE</w:t>
                      </w:r>
                      <w:r w:rsidRPr="00F66C50">
                        <w:t>: It is noticable the number of parameters is 14, which is much larger than the number of parameters in the 2d case. Therefore, the number of observations n should be larger than dim=2’s to get a reasonable coverage rate.</w:t>
                      </w:r>
                    </w:p>
                  </w:txbxContent>
                </v:textbox>
              </v:shape>
            </w:pict>
          </mc:Fallback>
        </mc:AlternateContent>
      </w:r>
    </w:p>
    <w:p w14:paraId="419F1C81" w14:textId="5A8A2588" w:rsidR="00443F3A" w:rsidRDefault="00443F3A">
      <w:pPr>
        <w:spacing w:after="200" w:line="276" w:lineRule="auto"/>
        <w:rPr>
          <w:rFonts w:asciiTheme="majorHAnsi" w:eastAsiaTheme="majorEastAsia" w:hAnsiTheme="majorHAnsi" w:cstheme="majorBidi"/>
          <w:b/>
          <w:color w:val="1F2D29" w:themeColor="text2"/>
          <w:sz w:val="32"/>
          <w:szCs w:val="28"/>
        </w:rPr>
      </w:pPr>
      <w:r>
        <w:rPr>
          <w:b/>
          <w:bCs/>
        </w:rPr>
        <w:br w:type="page"/>
      </w:r>
    </w:p>
    <w:p w14:paraId="3EEF7C0B" w14:textId="65BDE8F6" w:rsidR="00CD6ECE" w:rsidRPr="00577E23" w:rsidRDefault="00082194">
      <w:pPr>
        <w:pStyle w:val="Heading1"/>
        <w:rPr>
          <w:rFonts w:ascii="Times New Roman" w:hAnsi="Times New Roman" w:cs="Times New Roman"/>
          <w:b/>
          <w:bCs w:val="0"/>
        </w:rPr>
      </w:pPr>
      <w:r w:rsidRPr="00577E23">
        <w:rPr>
          <w:rFonts w:ascii="Times New Roman" w:hAnsi="Times New Roman" w:cs="Times New Roman"/>
          <w:b/>
          <w:bCs w:val="0"/>
        </w:rPr>
        <w:lastRenderedPageBreak/>
        <w:t>Real data example</w:t>
      </w:r>
    </w:p>
    <w:p w14:paraId="04768086" w14:textId="7604F95C" w:rsidR="00CD6ECE" w:rsidRPr="00F323FF" w:rsidRDefault="009C4C7A">
      <w:pPr>
        <w:pStyle w:val="FirstParagraph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4234A18" wp14:editId="3D3282AE">
                <wp:simplePos x="0" y="0"/>
                <wp:positionH relativeFrom="column">
                  <wp:posOffset>5486926</wp:posOffset>
                </wp:positionH>
                <wp:positionV relativeFrom="paragraph">
                  <wp:posOffset>529131</wp:posOffset>
                </wp:positionV>
                <wp:extent cx="346382" cy="236483"/>
                <wp:effectExtent l="0" t="0" r="0" b="508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382" cy="2364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81B170" w14:textId="77777777" w:rsidR="009C4C7A" w:rsidRPr="00443F3A" w:rsidRDefault="009C4C7A" w:rsidP="009C4C7A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443F3A">
                              <w:rPr>
                                <w:b/>
                                <w:bCs/>
                                <w:lang w:val="en-US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234A18" id="Rectangle 13" o:spid="_x0000_s1037" style="position:absolute;margin-left:432.05pt;margin-top:41.65pt;width:27.25pt;height:18.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" fillcolor="#8ec0c1 [3209]" stroked="f" strokeweight="1.25pt">
                <v:textbox inset="0,0,0,0">
                  <w:txbxContent>
                    <w:p w14:paraId="1881B170" w14:textId="77777777" w:rsidR="009C4C7A" w:rsidRPr="00443F3A" w:rsidRDefault="009C4C7A" w:rsidP="009C4C7A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443F3A">
                        <w:rPr>
                          <w:b/>
                          <w:bCs/>
                          <w:lang w:val="en-US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  <w:r w:rsidR="000F60F9" w:rsidRPr="00F323FF">
        <w:rPr>
          <w:rFonts w:eastAsiaTheme="minorEastAsia"/>
          <w:b/>
          <w:bCs/>
          <w:smallCaps/>
          <w:noProof/>
          <w:color w:val="06287E"/>
          <w:spacing w:val="6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469A911" wp14:editId="6043F154">
                <wp:simplePos x="0" y="0"/>
                <wp:positionH relativeFrom="column">
                  <wp:posOffset>15766</wp:posOffset>
                </wp:positionH>
                <wp:positionV relativeFrom="paragraph">
                  <wp:posOffset>530948</wp:posOffset>
                </wp:positionV>
                <wp:extent cx="5817475" cy="7441324"/>
                <wp:effectExtent l="0" t="0" r="12065" b="139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7475" cy="74413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8E0B76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source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utils.R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5D5A9E8F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library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MASS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881B4FA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library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ggplot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2308E3A4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library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shape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29D43C0" w14:textId="6F525F30" w:rsidR="00445D6C" w:rsidRDefault="00445D6C" w:rsidP="00445D6C">
                            <w:pPr>
                              <w:pStyle w:val="HTMLPreformatted"/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library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MASS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461AB6BD" w14:textId="77777777" w:rsidR="00DA7D14" w:rsidRPr="00445D6C" w:rsidRDefault="00DA7D14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</w:p>
                          <w:p w14:paraId="163D0DD2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## R package VGAM bmi data</w:t>
                            </w:r>
                          </w:p>
                          <w:p w14:paraId="3F47E883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data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VGAM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::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bmi.nz</w:t>
                            </w:r>
                          </w:p>
                          <w:p w14:paraId="44AFBE69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## For users' convinience, we provide the tab separated data file as well</w:t>
                            </w:r>
                          </w:p>
                          <w:p w14:paraId="25288D4D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## data &lt;- read.csv("bmi.csv", header = TRUE, sep = " ")[, c(2, 3)]</w:t>
                            </w:r>
                          </w:p>
                          <w:p w14:paraId="1FC17D92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colnames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age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bmi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5CFAFF29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# kernel density estimate ##</w:t>
                            </w:r>
                          </w:p>
                          <w:p w14:paraId="241BBFC8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kde_estimation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kde2d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dat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)</w:t>
                            </w:r>
                          </w:p>
                          <w:p w14:paraId="5799271C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length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kde_estimatio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x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297E33A4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## [1] 25</w:t>
                            </w:r>
                          </w:p>
                          <w:p w14:paraId="698FE594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im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kde_estimatio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z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50675826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## [1] 25 25</w:t>
                            </w:r>
                          </w:p>
                          <w:p w14:paraId="27AD8D89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## estimate mle ##</w:t>
                            </w:r>
                          </w:p>
                          <w:p w14:paraId="481B918B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dat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data.frame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age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dat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bmi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64AB53FD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dat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as.matrix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1BC21097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input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dat</w:t>
                            </w:r>
                          </w:p>
                          <w:p w14:paraId="7F03381C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sss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chol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cov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</w:p>
                          <w:p w14:paraId="398C8069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init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</w:p>
                          <w:p w14:paraId="5E2707E5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mea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)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ea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),</w:t>
                            </w:r>
                          </w:p>
                          <w:p w14:paraId="1A66CE89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sss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c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3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4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]</w:t>
                            </w:r>
                          </w:p>
                          <w:p w14:paraId="750E1849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38C6A367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fit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optim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ini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loglik.G2cholesky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hessian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37777C10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muest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fi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par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c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]</w:t>
                            </w:r>
                          </w:p>
                          <w:p w14:paraId="7DDF3CE3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sigma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atrix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c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fi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par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3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0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fi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par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4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fi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par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5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)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82FD0D0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fisher_info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olve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fi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hessia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5D6AC19C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prop_sigma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qr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iag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fisher_info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</w:p>
                          <w:p w14:paraId="639255DC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prop_sigma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diag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prop_sigm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FF4D11A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a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diag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prop_sigm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6E06E022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prop_sigma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a</w:t>
                            </w:r>
                          </w:p>
                          <w:p w14:paraId="18D164C7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sigmaest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sigm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%*%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igma</w:t>
                            </w:r>
                          </w:p>
                          <w:p w14:paraId="3413D37A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eq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mi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age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ax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age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length.out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5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77A4B719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y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eq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mi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bmi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ax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bmi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length.out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5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05113ABD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mu1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es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</w:t>
                            </w:r>
                          </w:p>
                          <w:p w14:paraId="0107137F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mu2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es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</w:t>
                            </w:r>
                          </w:p>
                          <w:p w14:paraId="07839069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summary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ata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5D47B222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##       age             bmi       </w:t>
                            </w:r>
                          </w:p>
                          <w:p w14:paraId="2289AB37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##  Min.   :18.31   Min.   :15.22  </w:t>
                            </w:r>
                          </w:p>
                          <w:p w14:paraId="167A2B82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##  1st Qu.:32.94   1st Qu.:23.51  </w:t>
                            </w:r>
                          </w:p>
                          <w:p w14:paraId="67E3DB7D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##  Median :41.57   Median :26.10  </w:t>
                            </w:r>
                          </w:p>
                          <w:p w14:paraId="2B682C45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##  Mean   :43.73   Mean   :26.68  </w:t>
                            </w:r>
                          </w:p>
                          <w:p w14:paraId="56770F15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##  3rd Qu.:53.08   3rd Qu.:29.25  </w:t>
                            </w:r>
                          </w:p>
                          <w:p w14:paraId="4D2D768C" w14:textId="4CBF33CE" w:rsidR="00445D6C" w:rsidRDefault="00445D6C" w:rsidP="00445D6C">
                            <w:pPr>
                              <w:pStyle w:val="HTMLPreformatted"/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##  Max.   :85.06   Max.   :58.46</w:t>
                            </w:r>
                          </w:p>
                          <w:p w14:paraId="5E334106" w14:textId="77777777" w:rsidR="00DA7D14" w:rsidRPr="00445D6C" w:rsidRDefault="00DA7D14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</w:p>
                          <w:p w14:paraId="6429AB6E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sgm1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qr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sigmaes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)</w:t>
                            </w:r>
                          </w:p>
                          <w:p w14:paraId="2DA27B3F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sgm2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qr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sigmaes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)</w:t>
                            </w:r>
                          </w:p>
                          <w:p w14:paraId="4D5EE306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rou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igmaes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[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]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sgm1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4C382D6D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f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b/>
                                <w:bCs/>
                                <w:color w:val="222222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functio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x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y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{</w:t>
                            </w:r>
                          </w:p>
                          <w:p w14:paraId="22339D0B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pi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1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qr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</w:p>
                          <w:p w14:paraId="311C7ECC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   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exp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(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</w:p>
                          <w:p w14:paraId="2D391CBF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       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sgm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y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sgm1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y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)</w:t>
                            </w:r>
                          </w:p>
                          <w:p w14:paraId="03108D8D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}</w:t>
                            </w:r>
                          </w:p>
                          <w:p w14:paraId="2D131C9C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f1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b/>
                                <w:bCs/>
                                <w:color w:val="222222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functio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x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y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{</w:t>
                            </w:r>
                          </w:p>
                          <w:p w14:paraId="513D63F7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pi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1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qr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</w:p>
                          <w:p w14:paraId="3B30DCAA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exp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(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sgm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</w:p>
                          <w:p w14:paraId="5C8E28BE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   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y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sgm1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y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</w:p>
                          <w:p w14:paraId="54BDE9B3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        exp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(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sgm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</w:p>
                          <w:p w14:paraId="14BB485A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           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y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sgm1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y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)</w:t>
                            </w:r>
                          </w:p>
                          <w:p w14:paraId="6FD373BE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               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exp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(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sgm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</w:p>
                          <w:p w14:paraId="1E0C3211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               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y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sgm1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y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</w:p>
                          <w:p w14:paraId="54E97B55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                    exp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.0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(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sgm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ou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x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y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</w:p>
                          <w:p w14:paraId="1C2D5ED2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                       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sgm1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*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(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y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+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u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/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gm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^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))</w:t>
                            </w:r>
                          </w:p>
                          <w:p w14:paraId="4C45B3B7" w14:textId="53978CD5" w:rsidR="00445D6C" w:rsidRDefault="00445D6C" w:rsidP="00445D6C">
                            <w:pPr>
                              <w:pStyle w:val="HTMLPreformatted"/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}</w:t>
                            </w:r>
                          </w:p>
                          <w:p w14:paraId="223BEA73" w14:textId="0B66B8C8" w:rsidR="00DA7D14" w:rsidRPr="00445D6C" w:rsidRDefault="003A34E4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# generate pdf of folded normal</w:t>
                            </w:r>
                          </w:p>
                          <w:p w14:paraId="290C4C1F" w14:textId="7ECB8BEC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z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&lt;-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outer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x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y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f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19BDFF0F" w14:textId="1963A985" w:rsidR="00B33D99" w:rsidRPr="007D3812" w:rsidRDefault="007D3812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  <w:lang w:val="en-US"/>
                              </w:rPr>
                            </w:pP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# generate </w:t>
                            </w:r>
                            <w:r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  <w:lang w:val="en-US"/>
                              </w:rPr>
                              <w:t>the figure</w:t>
                            </w:r>
                            <w:r w:rsidR="00EA3503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  <w:lang w:val="en-US"/>
                              </w:rPr>
                              <w:t>s</w:t>
                            </w:r>
                            <w:r w:rsidR="00EA3503">
                              <w:rPr>
                                <w:rStyle w:val="token"/>
                                <w:rFonts w:ascii="Consolas" w:hAnsi="Consolas" w:cs="Consolas"/>
                                <w:i/>
                                <w:iCs/>
                                <w:color w:val="999988"/>
                                <w:sz w:val="12"/>
                                <w:szCs w:val="12"/>
                                <w:bdr w:val="none" w:sz="0" w:space="0" w:color="auto" w:frame="1"/>
                                <w:lang w:val="en-US"/>
                              </w:rPr>
                              <w:t>)</w:t>
                            </w:r>
                          </w:p>
                          <w:p w14:paraId="57D11687" w14:textId="55BB9E8A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png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figure/combined_plot.png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width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8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height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8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units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in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es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300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0B5A2E02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layout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matrix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c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nrow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</w:p>
                          <w:p w14:paraId="1DA3CAF6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par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mgp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3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5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</w:p>
                          <w:p w14:paraId="2FADF6BE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persp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x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y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z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theta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60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phi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0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expand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0.6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80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ltheta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0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hade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0.5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</w:p>
                          <w:p w14:paraId="3FDF936A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ticktype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detailed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xlab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Age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ylab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Body Mass Index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zlab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Density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</w:p>
                          <w:p w14:paraId="7F2732C7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col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lightblue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ain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cex.axis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.25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cex.lab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.75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1DD4045D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par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mgp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c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3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2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5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)</w:t>
                            </w:r>
                          </w:p>
                          <w:p w14:paraId="69B8383A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persp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kde_estimatio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x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kde_estimatio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y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kde_estimation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$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z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theta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60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phi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0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</w:p>
                          <w:p w14:paraId="5B51FE1B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expand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0.6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r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80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ltheta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0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shade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0.5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</w:p>
                          <w:p w14:paraId="738E475E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ticktype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detailed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xlab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Age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ylab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Body Mass Index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</w:p>
                          <w:p w14:paraId="3454E121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   zlab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Density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col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lightgray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main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""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cex.axis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.25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,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cex.lab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=</w:t>
                            </w: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DD1144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1.75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14:paraId="374D6BC2" w14:textId="77777777" w:rsidR="00445D6C" w:rsidRPr="00445D6C" w:rsidRDefault="00445D6C" w:rsidP="00445D6C">
                            <w:pPr>
                              <w:pStyle w:val="HTMLPreformatted"/>
                              <w:rPr>
                                <w:rFonts w:ascii="Consolas" w:hAnsi="Consolas" w:cs="Consolas"/>
                                <w:color w:val="555555"/>
                                <w:sz w:val="12"/>
                                <w:szCs w:val="12"/>
                              </w:rPr>
                            </w:pPr>
                            <w:r w:rsidRPr="00445D6C">
                              <w:rPr>
                                <w:rStyle w:val="HTMLCode"/>
                                <w:rFonts w:ascii="Consolas" w:hAnsi="Consolas" w:cs="Consolas"/>
                                <w:color w:val="030303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dev.off</w:t>
                            </w:r>
                            <w:r w:rsidRPr="00445D6C">
                              <w:rPr>
                                <w:rStyle w:val="token"/>
                                <w:rFonts w:ascii="Consolas" w:hAnsi="Consolas" w:cs="Consolas"/>
                                <w:color w:val="920B2D"/>
                                <w:sz w:val="12"/>
                                <w:szCs w:val="12"/>
                                <w:bdr w:val="none" w:sz="0" w:space="0" w:color="auto" w:frame="1"/>
                              </w:rP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69A911" id="Text Box 6" o:spid="_x0000_s1038" type="#_x0000_t202" style="position:absolute;margin-left:1.25pt;margin-top:41.8pt;width:458.05pt;height:585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" fillcolor="white [3201]" strokeweight=".5pt">
                <v:textbox>
                  <w:txbxContent>
                    <w:p w14:paraId="4D8E0B76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source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utils.R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5D5A9E8F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library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MASS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7881B4FA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library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ggplot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2308E3A4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library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shape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729D43C0" w14:textId="6F525F30" w:rsidR="00445D6C" w:rsidRDefault="00445D6C" w:rsidP="00445D6C">
                      <w:pPr>
                        <w:pStyle w:val="HTMLPreformatted"/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library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MASS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461AB6BD" w14:textId="77777777" w:rsidR="00DA7D14" w:rsidRPr="00445D6C" w:rsidRDefault="00DA7D14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</w:p>
                    <w:p w14:paraId="163D0DD2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>## R package VGAM bmi data</w:t>
                      </w:r>
                    </w:p>
                    <w:p w14:paraId="3F47E883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data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VGAM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::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bmi.nz</w:t>
                      </w:r>
                    </w:p>
                    <w:p w14:paraId="44AFBE69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>## For users' convinience, we provide the tab separated data file as well</w:t>
                      </w:r>
                    </w:p>
                    <w:p w14:paraId="25288D4D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>## data &lt;- read.csv("bmi.csv", header = TRUE, sep = " ")[, c(2, 3)]</w:t>
                      </w:r>
                    </w:p>
                    <w:p w14:paraId="1FC17D92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colnames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c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age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bmi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5CFAFF29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># kernel density estimate ##</w:t>
                      </w:r>
                    </w:p>
                    <w:p w14:paraId="241BBFC8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kde_estimation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kde2d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dat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)</w:t>
                      </w:r>
                    </w:p>
                    <w:p w14:paraId="5799271C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length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kde_estimatio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x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297E33A4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>## [1] 25</w:t>
                      </w:r>
                    </w:p>
                    <w:p w14:paraId="698FE594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im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kde_estimatio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z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50675826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>## [1] 25 25</w:t>
                      </w:r>
                    </w:p>
                    <w:p w14:paraId="27AD8D89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>## estimate mle ##</w:t>
                      </w:r>
                    </w:p>
                    <w:p w14:paraId="481B918B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dat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data.frame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age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dat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bmi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64AB53FD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dat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as.matrix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1BC21097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input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dat</w:t>
                      </w:r>
                    </w:p>
                    <w:p w14:paraId="7F03381C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sss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chol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cov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</w:p>
                    <w:p w14:paraId="398C8069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init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c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</w:p>
                    <w:p w14:paraId="5E2707E5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mea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)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ea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),</w:t>
                      </w:r>
                    </w:p>
                    <w:p w14:paraId="1A66CE89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sss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c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3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4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]</w:t>
                      </w:r>
                    </w:p>
                    <w:p w14:paraId="750E1849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38C6A367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fit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optim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ini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loglik.G2cholesky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hessian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37777C10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muest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fi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par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c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]</w:t>
                      </w:r>
                    </w:p>
                    <w:p w14:paraId="7DDF3CE3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sigma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atrix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c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fi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par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3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0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fi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par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4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fi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par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5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)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782FD0D0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fisher_info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olve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fi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hessia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5D6AC19C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prop_sigma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qr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iag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fisher_info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</w:p>
                    <w:p w14:paraId="639255DC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prop_sigma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diag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prop_sigm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7FF4D11A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a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diag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prop_sigm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6E06E022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prop_sigma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a</w:t>
                      </w:r>
                    </w:p>
                    <w:p w14:paraId="18D164C7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sigmaest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sigm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%*%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igma</w:t>
                      </w:r>
                    </w:p>
                    <w:p w14:paraId="3413D37A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eq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mi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age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ax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age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length.out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5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77A4B719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y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eq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mi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bmi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ax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bmi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length.out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5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05113ABD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mu1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es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</w:t>
                      </w:r>
                    </w:p>
                    <w:p w14:paraId="0107137F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mu2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es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</w:t>
                      </w:r>
                    </w:p>
                    <w:p w14:paraId="07839069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summary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ata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5D47B222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 xml:space="preserve">##       age             bmi       </w:t>
                      </w:r>
                    </w:p>
                    <w:p w14:paraId="2289AB37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 xml:space="preserve">##  Min.   :18.31   Min.   :15.22  </w:t>
                      </w:r>
                    </w:p>
                    <w:p w14:paraId="167A2B82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 xml:space="preserve">##  1st Qu.:32.94   1st Qu.:23.51  </w:t>
                      </w:r>
                    </w:p>
                    <w:p w14:paraId="67E3DB7D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 xml:space="preserve">##  Median :41.57   Median :26.10  </w:t>
                      </w:r>
                    </w:p>
                    <w:p w14:paraId="2B682C45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 xml:space="preserve">##  Mean   :43.73   Mean   :26.68  </w:t>
                      </w:r>
                    </w:p>
                    <w:p w14:paraId="56770F15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 xml:space="preserve">##  3rd Qu.:53.08   3rd Qu.:29.25  </w:t>
                      </w:r>
                    </w:p>
                    <w:p w14:paraId="4D2D768C" w14:textId="4CBF33CE" w:rsidR="00445D6C" w:rsidRDefault="00445D6C" w:rsidP="00445D6C">
                      <w:pPr>
                        <w:pStyle w:val="HTMLPreformatted"/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>##  Max.   :85.06   Max.   :58.46</w:t>
                      </w:r>
                    </w:p>
                    <w:p w14:paraId="5E334106" w14:textId="77777777" w:rsidR="00DA7D14" w:rsidRPr="00445D6C" w:rsidRDefault="00DA7D14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</w:p>
                    <w:p w14:paraId="6429AB6E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sgm1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qr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sigmaes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)</w:t>
                      </w:r>
                    </w:p>
                    <w:p w14:paraId="2DA27B3F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sgm2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qr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sigmaes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)</w:t>
                      </w:r>
                    </w:p>
                    <w:p w14:paraId="4D5EE306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rou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igmaes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[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]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sgm1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4C382D6D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f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b/>
                          <w:bCs/>
                          <w:color w:val="222222"/>
                          <w:sz w:val="12"/>
                          <w:szCs w:val="12"/>
                          <w:bdr w:val="none" w:sz="0" w:space="0" w:color="auto" w:frame="1"/>
                        </w:rPr>
                        <w:t>functio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x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y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{</w:t>
                      </w:r>
                    </w:p>
                    <w:p w14:paraId="22339D0B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pi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1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qr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</w:p>
                    <w:p w14:paraId="311C7ECC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   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exp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(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</w:p>
                    <w:p w14:paraId="2D391CBF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       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sgm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y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sgm1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y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)</w:t>
                      </w:r>
                    </w:p>
                    <w:p w14:paraId="03108D8D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}</w:t>
                      </w:r>
                    </w:p>
                    <w:p w14:paraId="2D131C9C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f1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b/>
                          <w:bCs/>
                          <w:color w:val="222222"/>
                          <w:sz w:val="12"/>
                          <w:szCs w:val="12"/>
                          <w:bdr w:val="none" w:sz="0" w:space="0" w:color="auto" w:frame="1"/>
                        </w:rPr>
                        <w:t>functio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x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y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{</w:t>
                      </w:r>
                    </w:p>
                    <w:p w14:paraId="513D63F7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pi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1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qr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</w:p>
                    <w:p w14:paraId="3B30DCAA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exp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(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sgm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</w:p>
                    <w:p w14:paraId="5C8E28BE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   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y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sgm1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y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</w:p>
                    <w:p w14:paraId="54BDE9B3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        exp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(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sgm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</w:p>
                    <w:p w14:paraId="14BB485A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           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y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sgm1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y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)</w:t>
                      </w:r>
                    </w:p>
                    <w:p w14:paraId="6FD373BE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               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exp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(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sgm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</w:p>
                    <w:p w14:paraId="1E0C3211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               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y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sgm1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y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</w:p>
                    <w:p w14:paraId="54E97B55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                    exp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.0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(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sgm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ou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x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y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</w:p>
                    <w:p w14:paraId="1C2D5ED2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                       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sgm1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*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(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y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+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u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/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gm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^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))</w:t>
                      </w:r>
                    </w:p>
                    <w:p w14:paraId="4C45B3B7" w14:textId="53978CD5" w:rsidR="00445D6C" w:rsidRDefault="00445D6C" w:rsidP="00445D6C">
                      <w:pPr>
                        <w:pStyle w:val="HTMLPreformatted"/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}</w:t>
                      </w:r>
                    </w:p>
                    <w:p w14:paraId="223BEA73" w14:textId="0B66B8C8" w:rsidR="00DA7D14" w:rsidRPr="00445D6C" w:rsidRDefault="003A34E4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># generate pdf of folded normal</w:t>
                      </w:r>
                    </w:p>
                    <w:p w14:paraId="290C4C1F" w14:textId="7ECB8BEC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z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&lt;-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outer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x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y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f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19BDFF0F" w14:textId="1963A985" w:rsidR="00B33D99" w:rsidRPr="007D3812" w:rsidRDefault="007D3812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  <w:lang w:val="en-US"/>
                        </w:rPr>
                      </w:pPr>
                      <w:r w:rsidRPr="00445D6C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</w:rPr>
                        <w:t xml:space="preserve"># generate </w:t>
                      </w:r>
                      <w:r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  <w:lang w:val="en-US"/>
                        </w:rPr>
                        <w:t>the figure</w:t>
                      </w:r>
                      <w:r w:rsidR="00EA3503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  <w:lang w:val="en-US"/>
                        </w:rPr>
                        <w:t>(</w:t>
                      </w:r>
                      <w:r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  <w:lang w:val="en-US"/>
                        </w:rPr>
                        <w:t>s</w:t>
                      </w:r>
                      <w:r w:rsidR="00EA3503">
                        <w:rPr>
                          <w:rStyle w:val="token"/>
                          <w:rFonts w:ascii="Consolas" w:hAnsi="Consolas" w:cs="Consolas"/>
                          <w:i/>
                          <w:iCs/>
                          <w:color w:val="999988"/>
                          <w:sz w:val="12"/>
                          <w:szCs w:val="12"/>
                          <w:bdr w:val="none" w:sz="0" w:space="0" w:color="auto" w:frame="1"/>
                          <w:lang w:val="en-US"/>
                        </w:rPr>
                        <w:t>)</w:t>
                      </w:r>
                    </w:p>
                    <w:p w14:paraId="57D11687" w14:textId="55BB9E8A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png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figure/combined_plot.png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width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8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height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8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units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in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es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300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0B5A2E02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layout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matrix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c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nrow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</w:p>
                    <w:p w14:paraId="1DA3CAF6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par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mgp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c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3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5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</w:p>
                    <w:p w14:paraId="2FADF6BE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persp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x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y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z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theta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60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phi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0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expand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0.6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80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ltheta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0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hade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0.5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</w:p>
                    <w:p w14:paraId="3FDF936A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ticktype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detailed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xlab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Age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ylab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Body Mass Index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zlab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Density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</w:p>
                    <w:p w14:paraId="7F2732C7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col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lightblue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ain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cex.axis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.25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cex.lab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.75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1DD4045D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par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mgp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c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3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2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5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)</w:t>
                      </w:r>
                    </w:p>
                    <w:p w14:paraId="69B8383A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persp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kde_estimatio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x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kde_estimatio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y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kde_estimation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$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z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theta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60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phi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0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</w:p>
                    <w:p w14:paraId="5B51FE1B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expand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0.6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r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80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ltheta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0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shade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0.5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</w:p>
                    <w:p w14:paraId="738E475E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ticktype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detailed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xlab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Age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ylab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Body Mass Index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</w:p>
                    <w:p w14:paraId="3454E121" w14:textId="77777777" w:rsidR="00445D6C" w:rsidRPr="00445D6C" w:rsidRDefault="00445D6C" w:rsidP="00445D6C">
                      <w:pPr>
                        <w:pStyle w:val="HTMLPreformatted"/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   zlab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Density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col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lightgray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main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""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cex.axis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.25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,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cex.lab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=</w:t>
                      </w: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 xml:space="preserve"> 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DD1144"/>
                          <w:sz w:val="12"/>
                          <w:szCs w:val="12"/>
                          <w:bdr w:val="none" w:sz="0" w:space="0" w:color="auto" w:frame="1"/>
                        </w:rPr>
                        <w:t>1.75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)</w:t>
                      </w:r>
                    </w:p>
                    <w:p w14:paraId="374D6BC2" w14:textId="77777777" w:rsidR="00445D6C" w:rsidRPr="00445D6C" w:rsidRDefault="00445D6C" w:rsidP="00445D6C">
                      <w:pPr>
                        <w:pStyle w:val="HTMLPreformatted"/>
                        <w:rPr>
                          <w:rFonts w:ascii="Consolas" w:hAnsi="Consolas" w:cs="Consolas"/>
                          <w:color w:val="555555"/>
                          <w:sz w:val="12"/>
                          <w:szCs w:val="12"/>
                        </w:rPr>
                      </w:pPr>
                      <w:r w:rsidRPr="00445D6C">
                        <w:rPr>
                          <w:rStyle w:val="HTMLCode"/>
                          <w:rFonts w:ascii="Consolas" w:hAnsi="Consolas" w:cs="Consolas"/>
                          <w:color w:val="030303"/>
                          <w:sz w:val="12"/>
                          <w:szCs w:val="12"/>
                          <w:bdr w:val="none" w:sz="0" w:space="0" w:color="auto" w:frame="1"/>
                        </w:rPr>
                        <w:t>dev.off</w:t>
                      </w:r>
                      <w:r w:rsidRPr="00445D6C">
                        <w:rPr>
                          <w:rStyle w:val="token"/>
                          <w:rFonts w:ascii="Consolas" w:hAnsi="Consolas" w:cs="Consolas"/>
                          <w:color w:val="920B2D"/>
                          <w:sz w:val="12"/>
                          <w:szCs w:val="12"/>
                          <w:bdr w:val="none" w:sz="0" w:space="0" w:color="auto" w:frame="1"/>
                        </w:rPr>
                        <w:t>()</w:t>
                      </w:r>
                    </w:p>
                  </w:txbxContent>
                </v:textbox>
              </v:shape>
            </w:pict>
          </mc:Fallback>
        </mc:AlternateContent>
      </w:r>
      <w:r w:rsidR="00082194" w:rsidRPr="00F323FF">
        <w:t xml:space="preserve">We use the </w:t>
      </w:r>
      <w:r w:rsidR="00F323FF" w:rsidRPr="00F323FF">
        <w:rPr>
          <w:rFonts w:ascii="Consolas" w:eastAsiaTheme="minorEastAsia" w:hAnsi="Consolas" w:cs="Consolas"/>
          <w:shd w:val="pct15" w:color="auto" w:fill="FFFFFF"/>
        </w:rPr>
        <w:t>bmi.nz</w:t>
      </w:r>
      <w:r w:rsidR="00F323FF" w:rsidRPr="00F323FF">
        <w:t xml:space="preserve"> </w:t>
      </w:r>
      <w:r w:rsidR="00082194" w:rsidRPr="00F323FF">
        <w:t xml:space="preserve">data in the </w:t>
      </w:r>
      <w:r w:rsidR="00082194" w:rsidRPr="00F323FF">
        <w:rPr>
          <w:rFonts w:ascii="Consolas" w:eastAsiaTheme="minorEastAsia" w:hAnsi="Consolas" w:cs="Consolas"/>
          <w:shd w:val="pct15" w:color="auto" w:fill="FFFFFF"/>
        </w:rPr>
        <w:t>VGAM</w:t>
      </w:r>
      <w:r w:rsidR="00082194" w:rsidRPr="00F323FF">
        <w:t xml:space="preserve"> package as an example. It is the body mass indexes and ages from an approximate random sample of 700 New Zealand adults.</w:t>
      </w:r>
    </w:p>
    <w:p w14:paraId="07B7CAE0" w14:textId="04B044F3" w:rsidR="000F60F9" w:rsidRDefault="000F60F9" w:rsidP="000F60F9">
      <w:pPr>
        <w:pStyle w:val="BodyText"/>
      </w:pPr>
    </w:p>
    <w:p w14:paraId="4EAC090E" w14:textId="7177FFD6" w:rsidR="000F60F9" w:rsidRPr="000F60F9" w:rsidRDefault="000F60F9" w:rsidP="000F60F9">
      <w:pPr>
        <w:pStyle w:val="BodyText"/>
      </w:pPr>
    </w:p>
    <w:p w14:paraId="1D625447" w14:textId="467E7E7E" w:rsidR="000F60F9" w:rsidRDefault="000F60F9">
      <w:pPr>
        <w:pStyle w:val="FirstParagraph"/>
      </w:pPr>
    </w:p>
    <w:p w14:paraId="41FE1D5B" w14:textId="3BFF9624" w:rsidR="000F60F9" w:rsidRDefault="000F60F9">
      <w:pPr>
        <w:pStyle w:val="FirstParagraph"/>
      </w:pPr>
    </w:p>
    <w:p w14:paraId="7191554F" w14:textId="44EDE8B3" w:rsidR="000F60F9" w:rsidRDefault="000F60F9">
      <w:pPr>
        <w:pStyle w:val="FirstParagraph"/>
      </w:pPr>
    </w:p>
    <w:p w14:paraId="044BF0E0" w14:textId="77777777" w:rsidR="000F60F9" w:rsidRDefault="000F60F9">
      <w:pPr>
        <w:pStyle w:val="FirstParagraph"/>
      </w:pPr>
    </w:p>
    <w:p w14:paraId="5AC68B24" w14:textId="77777777" w:rsidR="000F60F9" w:rsidRDefault="000F60F9">
      <w:pPr>
        <w:pStyle w:val="FirstParagraph"/>
      </w:pPr>
    </w:p>
    <w:p w14:paraId="353635AA" w14:textId="77777777" w:rsidR="000F60F9" w:rsidRDefault="000F60F9">
      <w:pPr>
        <w:pStyle w:val="FirstParagraph"/>
      </w:pPr>
    </w:p>
    <w:p w14:paraId="000CC384" w14:textId="77777777" w:rsidR="000F60F9" w:rsidRDefault="000F60F9">
      <w:pPr>
        <w:pStyle w:val="FirstParagraph"/>
      </w:pPr>
    </w:p>
    <w:p w14:paraId="3C530A2F" w14:textId="77777777" w:rsidR="000F60F9" w:rsidRDefault="000F60F9">
      <w:pPr>
        <w:pStyle w:val="FirstParagraph"/>
      </w:pPr>
    </w:p>
    <w:p w14:paraId="07D43D40" w14:textId="77777777" w:rsidR="000F60F9" w:rsidRDefault="000F60F9">
      <w:pPr>
        <w:pStyle w:val="FirstParagraph"/>
      </w:pPr>
    </w:p>
    <w:p w14:paraId="1D93B998" w14:textId="77777777" w:rsidR="000F60F9" w:rsidRDefault="000F60F9">
      <w:pPr>
        <w:pStyle w:val="FirstParagraph"/>
      </w:pPr>
    </w:p>
    <w:p w14:paraId="0DC5EE2A" w14:textId="77777777" w:rsidR="000F60F9" w:rsidRDefault="000F60F9">
      <w:pPr>
        <w:pStyle w:val="FirstParagraph"/>
      </w:pPr>
    </w:p>
    <w:p w14:paraId="448DF13B" w14:textId="77777777" w:rsidR="000F60F9" w:rsidRDefault="000F60F9">
      <w:pPr>
        <w:pStyle w:val="FirstParagraph"/>
      </w:pPr>
    </w:p>
    <w:p w14:paraId="15AF6B59" w14:textId="77777777" w:rsidR="000F60F9" w:rsidRDefault="000F60F9">
      <w:pPr>
        <w:pStyle w:val="FirstParagraph"/>
      </w:pPr>
    </w:p>
    <w:p w14:paraId="315D4018" w14:textId="77777777" w:rsidR="000F60F9" w:rsidRDefault="000F60F9">
      <w:pPr>
        <w:pStyle w:val="FirstParagraph"/>
      </w:pPr>
    </w:p>
    <w:p w14:paraId="382C0FE7" w14:textId="77777777" w:rsidR="000F60F9" w:rsidRDefault="000F60F9">
      <w:pPr>
        <w:pStyle w:val="FirstParagraph"/>
      </w:pPr>
    </w:p>
    <w:p w14:paraId="5880B460" w14:textId="77777777" w:rsidR="000F60F9" w:rsidRDefault="000F60F9">
      <w:pPr>
        <w:pStyle w:val="FirstParagraph"/>
      </w:pPr>
    </w:p>
    <w:p w14:paraId="4BC6EB16" w14:textId="77777777" w:rsidR="000F60F9" w:rsidRDefault="000F60F9">
      <w:pPr>
        <w:pStyle w:val="FirstParagraph"/>
      </w:pPr>
    </w:p>
    <w:p w14:paraId="03A902E7" w14:textId="77777777" w:rsidR="000F60F9" w:rsidRDefault="000F60F9">
      <w:pPr>
        <w:pStyle w:val="FirstParagraph"/>
      </w:pPr>
    </w:p>
    <w:p w14:paraId="246AFFC8" w14:textId="77777777" w:rsidR="000F60F9" w:rsidRDefault="000F60F9">
      <w:pPr>
        <w:pStyle w:val="FirstParagraph"/>
      </w:pPr>
    </w:p>
    <w:p w14:paraId="281A491C" w14:textId="77777777" w:rsidR="000F60F9" w:rsidRDefault="000F60F9">
      <w:pPr>
        <w:pStyle w:val="FirstParagraph"/>
      </w:pPr>
    </w:p>
    <w:p w14:paraId="505E967D" w14:textId="77777777" w:rsidR="000F60F9" w:rsidRDefault="000F60F9">
      <w:pPr>
        <w:pStyle w:val="FirstParagraph"/>
      </w:pPr>
    </w:p>
    <w:p w14:paraId="01896F14" w14:textId="77777777" w:rsidR="000F60F9" w:rsidRDefault="000F60F9">
      <w:pPr>
        <w:pStyle w:val="FirstParagraph"/>
      </w:pPr>
    </w:p>
    <w:p w14:paraId="3F6F2F5B" w14:textId="77777777" w:rsidR="000F60F9" w:rsidRDefault="000F60F9">
      <w:pPr>
        <w:pStyle w:val="FirstParagraph"/>
      </w:pPr>
    </w:p>
    <w:p w14:paraId="5346E068" w14:textId="1076FA5B" w:rsidR="00CD6ECE" w:rsidRDefault="00082194">
      <w:pPr>
        <w:pStyle w:val="FirstParagraph"/>
      </w:pPr>
      <w:r>
        <w:lastRenderedPageBreak/>
        <w:t>Check the figures as follows:</w:t>
      </w:r>
    </w:p>
    <w:p w14:paraId="611BD829" w14:textId="77777777" w:rsidR="00CD6ECE" w:rsidRDefault="00082194">
      <w:pPr>
        <w:pStyle w:val="Compact"/>
        <w:numPr>
          <w:ilvl w:val="0"/>
          <w:numId w:val="4"/>
        </w:numPr>
      </w:pPr>
      <w:r>
        <w:t>The left figure is the estimated density surface of the proposed MLE.</w:t>
      </w:r>
    </w:p>
    <w:p w14:paraId="5D7D810F" w14:textId="5555E8CB" w:rsidR="000B5D08" w:rsidRDefault="00082194" w:rsidP="000F60F9">
      <w:pPr>
        <w:pStyle w:val="Compact"/>
        <w:numPr>
          <w:ilvl w:val="0"/>
          <w:numId w:val="4"/>
        </w:numPr>
      </w:pPr>
      <w:r>
        <w:t>The right figure is the estimated density surface of the kernel density estimation.</w:t>
      </w:r>
    </w:p>
    <w:p w14:paraId="5BD0A70F" w14:textId="77777777" w:rsidR="000B5D08" w:rsidRDefault="000B5D08" w:rsidP="000B5D08">
      <w:pPr>
        <w:pStyle w:val="Compact"/>
        <w:ind w:left="720"/>
      </w:pPr>
    </w:p>
    <w:p w14:paraId="29C7AB7B" w14:textId="77777777" w:rsidR="003D5A3A" w:rsidRDefault="00082194" w:rsidP="003D5A3A">
      <w:pPr>
        <w:pStyle w:val="Compact"/>
        <w:keepNext/>
        <w:jc w:val="center"/>
      </w:pPr>
      <w:r>
        <w:rPr>
          <w:noProof/>
        </w:rPr>
        <w:drawing>
          <wp:inline distT="0" distB="0" distL="0" distR="0" wp14:anchorId="21142763" wp14:editId="3EE44E57">
            <wp:extent cx="5773530" cy="1734207"/>
            <wp:effectExtent l="0" t="0" r="5080" b="0"/>
            <wp:docPr id="27" name="Picture" descr="pers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figure/combined_plo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73530" cy="1734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EF1B40" w14:textId="07D7E49B" w:rsidR="00CD6ECE" w:rsidRDefault="003D5A3A" w:rsidP="003D5A3A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lang w:val="en-US"/>
        </w:rPr>
        <w:t xml:space="preserve"> Density graphs of 2d folded normal. Left: MLE, Right: KDE</w:t>
      </w:r>
    </w:p>
    <w:p w14:paraId="3791B093" w14:textId="6F811420" w:rsidR="00CD6ECE" w:rsidRPr="00577E23" w:rsidRDefault="00082194">
      <w:pPr>
        <w:pStyle w:val="Heading1"/>
        <w:rPr>
          <w:rFonts w:ascii="Times New Roman" w:hAnsi="Times New Roman" w:cs="Times New Roman"/>
          <w:b/>
          <w:bCs w:val="0"/>
        </w:rPr>
      </w:pPr>
      <w:bookmarkStart w:id="7" w:name="notice"/>
      <w:bookmarkEnd w:id="6"/>
      <w:r w:rsidRPr="00577E23">
        <w:rPr>
          <w:rFonts w:ascii="Times New Roman" w:hAnsi="Times New Roman" w:cs="Times New Roman"/>
          <w:b/>
          <w:bCs w:val="0"/>
        </w:rPr>
        <w:t>Notice</w:t>
      </w:r>
    </w:p>
    <w:p w14:paraId="569381CB" w14:textId="12BF575C" w:rsidR="003801BE" w:rsidRDefault="00443F3A" w:rsidP="003801BE">
      <w:pPr>
        <w:rPr>
          <w:lang w:val="en-US" w:eastAsia="en-US"/>
        </w:rPr>
      </w:pPr>
      <w:r>
        <w:rPr>
          <w:rFonts w:ascii="Apple Color Emoji" w:eastAsiaTheme="minorHAnsi" w:hAnsi="Apple Color Emoji" w:cs="Apple Color Emoji"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9624401" wp14:editId="733EAB79">
                <wp:simplePos x="0" y="0"/>
                <wp:positionH relativeFrom="column">
                  <wp:posOffset>0</wp:posOffset>
                </wp:positionH>
                <wp:positionV relativeFrom="paragraph">
                  <wp:posOffset>51566</wp:posOffset>
                </wp:positionV>
                <wp:extent cx="5967095" cy="1166649"/>
                <wp:effectExtent l="0" t="0" r="1905" b="190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095" cy="116664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2D1AE2" w14:textId="77777777" w:rsidR="00443F3A" w:rsidRPr="00F323FF" w:rsidRDefault="00443F3A" w:rsidP="00443F3A">
                            <w:pPr>
                              <w:pStyle w:val="BlockText"/>
                              <w:ind w:left="0" w:right="4"/>
                            </w:pPr>
                            <w:r w:rsidRPr="00F323FF">
                              <w:rPr>
                                <w:rFonts w:ascii="Apple Color Emoji" w:hAnsi="Apple Color Emoji" w:cs="Apple Color Emoji"/>
                              </w:rPr>
                              <w:t>⚠</w:t>
                            </w:r>
                            <w:r w:rsidRPr="00F323FF">
                              <w:t xml:space="preserve"> </w:t>
                            </w:r>
                            <w:r w:rsidRPr="000B5D08">
                              <w:rPr>
                                <w:rFonts w:eastAsiaTheme="minorHAnsi"/>
                                <w:b/>
                                <w:color w:val="FFC000"/>
                                <w:sz w:val="22"/>
                                <w:szCs w:val="22"/>
                              </w:rPr>
                              <w:t>NOTE</w:t>
                            </w:r>
                            <w:r w:rsidRPr="00F323FF">
                              <w:rPr>
                                <w:rFonts w:eastAsiaTheme="minorHAnsi"/>
                              </w:rPr>
                              <w:t xml:space="preserve">: </w:t>
                            </w:r>
                            <w:r w:rsidRPr="00F323FF">
                              <w:t xml:space="preserve">In </w:t>
                            </w:r>
                            <w:r w:rsidRPr="00F323FF">
                              <w:rPr>
                                <w:rFonts w:ascii="Consolas" w:eastAsiaTheme="minorEastAsia" w:hAnsi="Consolas" w:cs="Consolas"/>
                                <w:shd w:val="pct15" w:color="auto" w:fill="FFFFFF"/>
                              </w:rPr>
                              <w:t>utils.R</w:t>
                            </w:r>
                            <w:r w:rsidRPr="00F323FF">
                              <w:t xml:space="preserve">, the </w:t>
                            </w:r>
                            <w:r w:rsidRPr="00F323FF">
                              <w:rPr>
                                <w:rFonts w:ascii="Consolas" w:eastAsiaTheme="minorEastAsia" w:hAnsi="Consolas" w:cs="Consolas"/>
                                <w:shd w:val="pct15" w:color="auto" w:fill="FFFFFF"/>
                              </w:rPr>
                              <w:t>loglik.G2()</w:t>
                            </w:r>
                            <w:r w:rsidRPr="00F323FF">
                              <w:t xml:space="preserve"> and </w:t>
                            </w:r>
                            <w:r w:rsidRPr="00F323FF">
                              <w:rPr>
                                <w:rFonts w:ascii="Consolas" w:eastAsiaTheme="minorEastAsia" w:hAnsi="Consolas" w:cs="Consolas"/>
                                <w:shd w:val="pct15" w:color="auto" w:fill="FFFFFF"/>
                              </w:rPr>
                              <w:t>loglik.G2cholesky()</w:t>
                            </w:r>
                            <w:r>
                              <w:t xml:space="preserve"> f</w:t>
                            </w:r>
                            <w:r w:rsidRPr="00F323FF">
                              <w:t xml:space="preserve">unctions use the </w:t>
                            </w:r>
                            <w:r w:rsidRPr="00F323FF">
                              <w:rPr>
                                <w:b/>
                                <w:bCs/>
                              </w:rPr>
                              <w:t>global</w:t>
                            </w:r>
                            <w:r w:rsidRPr="00F323FF">
                              <w:t xml:space="preserve"> varibale </w:t>
                            </w:r>
                            <w:r w:rsidRPr="00F323FF">
                              <w:rPr>
                                <w:rStyle w:val="VerbatimChar"/>
                                <w:rFonts w:ascii="Times New Roman" w:hAnsi="Times New Roman"/>
                              </w:rPr>
                              <w:t>inputx</w:t>
                            </w:r>
                            <w:r w:rsidRPr="00F323FF">
                              <w:t xml:space="preserve">, which stores the data in a matrix format. Therefore, the user should be careful when using these two functions. Especially, the user should make sure that: - the </w:t>
                            </w:r>
                            <w:r w:rsidRPr="00F323FF">
                              <w:rPr>
                                <w:rStyle w:val="VerbatimChar"/>
                                <w:rFonts w:ascii="Times New Roman" w:hAnsi="Times New Roman"/>
                              </w:rPr>
                              <w:t>inputx</w:t>
                            </w:r>
                            <w:r w:rsidRPr="00F323FF">
                              <w:t xml:space="preserve"> is updated before calling these two functions; - parrallel computing does not work properly with these two functions, i.e. be sure to run the demo code in a sequential way.</w:t>
                            </w:r>
                          </w:p>
                          <w:p w14:paraId="5FF417D0" w14:textId="77777777" w:rsidR="00443F3A" w:rsidRDefault="00443F3A" w:rsidP="00443F3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24401" id="Text Box 8" o:spid="_x0000_s1039" type="#_x0000_t202" style="position:absolute;margin-left:0;margin-top:4.05pt;width:469.85pt;height:91.8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" fillcolor="#f2f2f2 [3052]" stroked="f" strokeweight=".5pt">
                <v:textbox>
                  <w:txbxContent>
                    <w:p w14:paraId="5A2D1AE2" w14:textId="77777777" w:rsidR="00443F3A" w:rsidRPr="00F323FF" w:rsidRDefault="00443F3A" w:rsidP="00443F3A">
                      <w:pPr>
                        <w:pStyle w:val="BlockText"/>
                        <w:ind w:left="0" w:right="4"/>
                      </w:pPr>
                      <w:r w:rsidRPr="00F323FF">
                        <w:rPr>
                          <w:rFonts w:ascii="Apple Color Emoji" w:hAnsi="Apple Color Emoji" w:cs="Apple Color Emoji"/>
                        </w:rPr>
                        <w:t>⚠</w:t>
                      </w:r>
                      <w:r w:rsidRPr="00F323FF">
                        <w:t xml:space="preserve"> </w:t>
                      </w:r>
                      <w:r w:rsidRPr="000B5D08">
                        <w:rPr>
                          <w:rFonts w:eastAsiaTheme="minorHAnsi"/>
                          <w:b/>
                          <w:color w:val="FFC000"/>
                          <w:sz w:val="22"/>
                          <w:szCs w:val="22"/>
                        </w:rPr>
                        <w:t>NOTE</w:t>
                      </w:r>
                      <w:r w:rsidRPr="00F323FF">
                        <w:rPr>
                          <w:rFonts w:eastAsiaTheme="minorHAnsi"/>
                        </w:rPr>
                        <w:t xml:space="preserve">: </w:t>
                      </w:r>
                      <w:r w:rsidRPr="00F323FF">
                        <w:t xml:space="preserve">In </w:t>
                      </w:r>
                      <w:r w:rsidRPr="00F323FF">
                        <w:rPr>
                          <w:rFonts w:ascii="Consolas" w:eastAsiaTheme="minorEastAsia" w:hAnsi="Consolas" w:cs="Consolas"/>
                          <w:shd w:val="pct15" w:color="auto" w:fill="FFFFFF"/>
                        </w:rPr>
                        <w:t>utils.R</w:t>
                      </w:r>
                      <w:r w:rsidRPr="00F323FF">
                        <w:t xml:space="preserve">, the </w:t>
                      </w:r>
                      <w:r w:rsidRPr="00F323FF">
                        <w:rPr>
                          <w:rFonts w:ascii="Consolas" w:eastAsiaTheme="minorEastAsia" w:hAnsi="Consolas" w:cs="Consolas"/>
                          <w:shd w:val="pct15" w:color="auto" w:fill="FFFFFF"/>
                        </w:rPr>
                        <w:t>loglik.G2()</w:t>
                      </w:r>
                      <w:r w:rsidRPr="00F323FF">
                        <w:t xml:space="preserve"> and </w:t>
                      </w:r>
                      <w:r w:rsidRPr="00F323FF">
                        <w:rPr>
                          <w:rFonts w:ascii="Consolas" w:eastAsiaTheme="minorEastAsia" w:hAnsi="Consolas" w:cs="Consolas"/>
                          <w:shd w:val="pct15" w:color="auto" w:fill="FFFFFF"/>
                        </w:rPr>
                        <w:t>loglik.G2cholesky()</w:t>
                      </w:r>
                      <w:r>
                        <w:t xml:space="preserve"> f</w:t>
                      </w:r>
                      <w:r w:rsidRPr="00F323FF">
                        <w:t xml:space="preserve">unctions use the </w:t>
                      </w:r>
                      <w:r w:rsidRPr="00F323FF">
                        <w:rPr>
                          <w:b/>
                          <w:bCs/>
                        </w:rPr>
                        <w:t>global</w:t>
                      </w:r>
                      <w:r w:rsidRPr="00F323FF">
                        <w:t xml:space="preserve"> varibale </w:t>
                      </w:r>
                      <w:r w:rsidRPr="00F323FF">
                        <w:rPr>
                          <w:rStyle w:val="VerbatimChar"/>
                          <w:rFonts w:ascii="Times New Roman" w:hAnsi="Times New Roman"/>
                        </w:rPr>
                        <w:t>inputx</w:t>
                      </w:r>
                      <w:r w:rsidRPr="00F323FF">
                        <w:t xml:space="preserve">, which stores the data in a matrix format. Therefore, the user should be careful when using these two functions. Especially, the user should make sure that: - the </w:t>
                      </w:r>
                      <w:r w:rsidRPr="00F323FF">
                        <w:rPr>
                          <w:rStyle w:val="VerbatimChar"/>
                          <w:rFonts w:ascii="Times New Roman" w:hAnsi="Times New Roman"/>
                        </w:rPr>
                        <w:t>inputx</w:t>
                      </w:r>
                      <w:r w:rsidRPr="00F323FF">
                        <w:t xml:space="preserve"> is updated before calling these two functions; - parrallel computing does not work properly with these two functions, i.e. be sure to run the demo code in a sequential way.</w:t>
                      </w:r>
                    </w:p>
                    <w:p w14:paraId="5FF417D0" w14:textId="77777777" w:rsidR="00443F3A" w:rsidRDefault="00443F3A" w:rsidP="00443F3A"/>
                  </w:txbxContent>
                </v:textbox>
              </v:shape>
            </w:pict>
          </mc:Fallback>
        </mc:AlternateContent>
      </w:r>
    </w:p>
    <w:bookmarkEnd w:id="7"/>
    <w:p w14:paraId="29F8FEA8" w14:textId="0E1D3D24" w:rsidR="00443F3A" w:rsidRPr="003801BE" w:rsidRDefault="00443F3A" w:rsidP="003801BE">
      <w:pPr>
        <w:rPr>
          <w:lang w:val="en-US" w:eastAsia="en-US"/>
        </w:rPr>
      </w:pPr>
    </w:p>
    <w:sectPr w:rsidR="00443F3A" w:rsidRPr="003801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5BE1EF" w14:textId="77777777" w:rsidR="00791320" w:rsidRDefault="00791320">
      <w:r>
        <w:separator/>
      </w:r>
    </w:p>
  </w:endnote>
  <w:endnote w:type="continuationSeparator" w:id="0">
    <w:p w14:paraId="4EB936D5" w14:textId="77777777" w:rsidR="00791320" w:rsidRDefault="007913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124F3" w14:textId="77777777" w:rsidR="00791320" w:rsidRDefault="00791320">
      <w:r>
        <w:separator/>
      </w:r>
    </w:p>
  </w:footnote>
  <w:footnote w:type="continuationSeparator" w:id="0">
    <w:p w14:paraId="2E847EAC" w14:textId="77777777" w:rsidR="00791320" w:rsidRDefault="007913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8D26D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B281D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6ECE"/>
    <w:rsid w:val="00082194"/>
    <w:rsid w:val="000B5D08"/>
    <w:rsid w:val="000F60F9"/>
    <w:rsid w:val="002414EB"/>
    <w:rsid w:val="0032668F"/>
    <w:rsid w:val="003801BE"/>
    <w:rsid w:val="003A34E4"/>
    <w:rsid w:val="003D5A3A"/>
    <w:rsid w:val="00443F3A"/>
    <w:rsid w:val="00445D6C"/>
    <w:rsid w:val="0055644B"/>
    <w:rsid w:val="00577E23"/>
    <w:rsid w:val="0060397D"/>
    <w:rsid w:val="00657369"/>
    <w:rsid w:val="006772D4"/>
    <w:rsid w:val="006A32BD"/>
    <w:rsid w:val="006D7478"/>
    <w:rsid w:val="00772D41"/>
    <w:rsid w:val="00791320"/>
    <w:rsid w:val="007D3812"/>
    <w:rsid w:val="00865D1D"/>
    <w:rsid w:val="008739B8"/>
    <w:rsid w:val="00956E87"/>
    <w:rsid w:val="00965438"/>
    <w:rsid w:val="009C4C7A"/>
    <w:rsid w:val="00AB7526"/>
    <w:rsid w:val="00B33D99"/>
    <w:rsid w:val="00B905EC"/>
    <w:rsid w:val="00BC6823"/>
    <w:rsid w:val="00BD27D0"/>
    <w:rsid w:val="00C06498"/>
    <w:rsid w:val="00CC2688"/>
    <w:rsid w:val="00CD6ECE"/>
    <w:rsid w:val="00CE50C2"/>
    <w:rsid w:val="00DA7D14"/>
    <w:rsid w:val="00E9338C"/>
    <w:rsid w:val="00EA3503"/>
    <w:rsid w:val="00EB6B27"/>
    <w:rsid w:val="00F323FF"/>
    <w:rsid w:val="00F474D1"/>
    <w:rsid w:val="00F66C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9EED6"/>
  <w15:docId w15:val="{F561BBDC-CA1A-D141-AFAC-95BFC5E19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5D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N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60F9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Cs/>
      <w:color w:val="1F2D29" w:themeColor="text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60F9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color w:val="4DADCF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60F9"/>
    <w:pPr>
      <w:keepNext/>
      <w:keepLines/>
      <w:spacing w:before="20"/>
      <w:outlineLvl w:val="2"/>
    </w:pPr>
    <w:rPr>
      <w:rFonts w:eastAsiaTheme="majorEastAsia" w:cstheme="majorBidi"/>
      <w:b/>
      <w:bCs/>
      <w:color w:val="1F2D29" w:themeColor="text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60F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262626" w:themeColor="text1" w:themeTint="D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F60F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F60F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F60F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1F2D29" w:themeColor="text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F60F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F60F9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F60F9"/>
    <w:pPr>
      <w:spacing w:after="120"/>
      <w:contextualSpacing/>
    </w:pPr>
    <w:rPr>
      <w:rFonts w:asciiTheme="majorHAnsi" w:eastAsiaTheme="majorEastAsia" w:hAnsiTheme="majorHAnsi" w:cstheme="majorBidi"/>
      <w:color w:val="1F2D29" w:themeColor="text2"/>
      <w:spacing w:val="3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60F9"/>
    <w:pPr>
      <w:numPr>
        <w:ilvl w:val="1"/>
      </w:numPr>
    </w:pPr>
    <w:rPr>
      <w:rFonts w:eastAsiaTheme="majorEastAsia" w:cstheme="majorBidi"/>
      <w:iCs/>
      <w:color w:val="30463F" w:themeColor="text2" w:themeTint="E6"/>
      <w:sz w:val="3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F60F9"/>
    <w:rPr>
      <w:rFonts w:eastAsiaTheme="minorEastAsia"/>
      <w:b/>
      <w:bCs/>
      <w:smallCaps/>
      <w:color w:val="1F2D29" w:themeColor="text2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eastAsiaTheme="minorEastAsia"/>
      <w:b/>
      <w:bCs/>
      <w:smallCaps/>
      <w:color w:val="1F2D29" w:themeColor="text2"/>
      <w:spacing w:val="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b/>
      <w:bCs/>
      <w:smallCaps/>
      <w:color w:val="1F2D29" w:themeColor="text2"/>
      <w:spacing w:val="6"/>
      <w:sz w:val="22"/>
      <w:szCs w:val="18"/>
    </w:rPr>
  </w:style>
  <w:style w:type="character" w:customStyle="1" w:styleId="SectionNumber">
    <w:name w:val="Section Number"/>
    <w:basedOn w:val="CaptionChar"/>
    <w:rPr>
      <w:rFonts w:eastAsiaTheme="minorEastAsia"/>
      <w:b/>
      <w:bCs/>
      <w:smallCaps/>
      <w:color w:val="1F2D29" w:themeColor="text2"/>
      <w:spacing w:val="6"/>
      <w:szCs w:val="18"/>
    </w:rPr>
  </w:style>
  <w:style w:type="character" w:styleId="FootnoteReference">
    <w:name w:val="footnote reference"/>
    <w:basedOn w:val="CaptionChar"/>
    <w:rPr>
      <w:rFonts w:eastAsiaTheme="minorEastAsia"/>
      <w:b/>
      <w:bCs/>
      <w:smallCaps/>
      <w:color w:val="1F2D29" w:themeColor="text2"/>
      <w:spacing w:val="6"/>
      <w:szCs w:val="18"/>
      <w:vertAlign w:val="superscript"/>
    </w:rPr>
  </w:style>
  <w:style w:type="character" w:styleId="Hyperlink">
    <w:name w:val="Hyperlink"/>
    <w:basedOn w:val="CaptionChar"/>
    <w:rPr>
      <w:rFonts w:eastAsiaTheme="minorEastAsia"/>
      <w:b/>
      <w:bCs/>
      <w:smallCaps/>
      <w:color w:val="A1D68B" w:themeColor="accent1"/>
      <w:spacing w:val="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F60F9"/>
    <w:pPr>
      <w:spacing w:before="480" w:line="264" w:lineRule="auto"/>
      <w:outlineLvl w:val="9"/>
    </w:pPr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 w:val="0"/>
      <w:bCs/>
      <w:smallCaps/>
      <w:color w:val="007020"/>
      <w:spacing w:val="6"/>
      <w:sz w:val="22"/>
      <w:szCs w:val="18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b/>
      <w:bCs/>
      <w:smallCaps/>
      <w:color w:val="902000"/>
      <w:spacing w:val="6"/>
      <w:sz w:val="22"/>
      <w:szCs w:val="18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BaseNTok">
    <w:name w:val="BaseN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FloatTok">
    <w:name w:val="FloatTok"/>
    <w:basedOn w:val="VerbatimChar"/>
    <w:rPr>
      <w:rFonts w:ascii="Consolas" w:eastAsiaTheme="minorEastAsia" w:hAnsi="Consolas"/>
      <w:b/>
      <w:bCs/>
      <w:smallCaps/>
      <w:color w:val="40A070"/>
      <w:spacing w:val="6"/>
      <w:sz w:val="22"/>
      <w:szCs w:val="18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b/>
      <w:bCs/>
      <w:smallCaps/>
      <w:color w:val="880000"/>
      <w:spacing w:val="6"/>
      <w:sz w:val="22"/>
      <w:szCs w:val="18"/>
    </w:rPr>
  </w:style>
  <w:style w:type="character" w:customStyle="1" w:styleId="CharTok">
    <w:name w:val="Char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b/>
      <w:bCs/>
      <w:smallCaps/>
      <w:color w:val="4070A0"/>
      <w:spacing w:val="6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b/>
      <w:bCs/>
      <w:smallCaps/>
      <w:color w:val="BB6688"/>
      <w:spacing w:val="6"/>
      <w:sz w:val="22"/>
      <w:szCs w:val="18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b w:val="0"/>
      <w:bCs/>
      <w:smallCaps/>
      <w:color w:val="008000"/>
      <w:spacing w:val="6"/>
      <w:sz w:val="22"/>
      <w:szCs w:val="18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b/>
      <w:bCs/>
      <w:i/>
      <w:smallCaps/>
      <w:color w:val="60A0B0"/>
      <w:spacing w:val="6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/>
      <w:bCs/>
      <w:i/>
      <w:smallCaps/>
      <w:color w:val="BA2121"/>
      <w:spacing w:val="6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 w:val="0"/>
      <w:bCs/>
      <w:i/>
      <w:smallCaps/>
      <w:color w:val="60A0B0"/>
      <w:spacing w:val="6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 w:val="0"/>
      <w:bCs/>
      <w:i/>
      <w:smallCaps/>
      <w:color w:val="60A0B0"/>
      <w:spacing w:val="6"/>
      <w:sz w:val="22"/>
      <w:szCs w:val="18"/>
    </w:rPr>
  </w:style>
  <w:style w:type="character" w:customStyle="1" w:styleId="OtherTok">
    <w:name w:val="OtherTok"/>
    <w:basedOn w:val="VerbatimChar"/>
    <w:rPr>
      <w:rFonts w:ascii="Consolas" w:eastAsiaTheme="minorEastAsia" w:hAnsi="Consolas"/>
      <w:b/>
      <w:bCs/>
      <w:smallCaps/>
      <w:color w:val="007020"/>
      <w:spacing w:val="6"/>
      <w:sz w:val="22"/>
      <w:szCs w:val="18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b/>
      <w:bCs/>
      <w:smallCaps/>
      <w:color w:val="06287E"/>
      <w:spacing w:val="6"/>
      <w:sz w:val="22"/>
      <w:szCs w:val="18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b/>
      <w:bCs/>
      <w:smallCaps/>
      <w:color w:val="19177C"/>
      <w:spacing w:val="6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 w:val="0"/>
      <w:bCs/>
      <w:smallCaps/>
      <w:color w:val="007020"/>
      <w:spacing w:val="6"/>
      <w:sz w:val="22"/>
      <w:szCs w:val="18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/>
      <w:bCs/>
      <w:smallCaps/>
      <w:color w:val="666666"/>
      <w:spacing w:val="6"/>
      <w:sz w:val="22"/>
      <w:szCs w:val="18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b/>
      <w:bCs/>
      <w:smallCaps/>
      <w:color w:val="008000"/>
      <w:spacing w:val="6"/>
      <w:sz w:val="22"/>
      <w:szCs w:val="18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b/>
      <w:bCs/>
      <w:smallCaps/>
      <w:color w:val="1F2D29" w:themeColor="text2"/>
      <w:spacing w:val="6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b/>
      <w:bCs/>
      <w:smallCaps/>
      <w:color w:val="BC7A00"/>
      <w:spacing w:val="6"/>
      <w:sz w:val="22"/>
      <w:szCs w:val="18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b/>
      <w:bCs/>
      <w:smallCaps/>
      <w:color w:val="7D9029"/>
      <w:spacing w:val="6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b/>
      <w:bCs/>
      <w:smallCaps/>
      <w:color w:val="1F2D29" w:themeColor="text2"/>
      <w:spacing w:val="6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 w:val="0"/>
      <w:bCs/>
      <w:i/>
      <w:smallCaps/>
      <w:color w:val="60A0B0"/>
      <w:spacing w:val="6"/>
      <w:sz w:val="22"/>
      <w:szCs w:val="18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 w:val="0"/>
      <w:bCs/>
      <w:i/>
      <w:smallCaps/>
      <w:color w:val="60A0B0"/>
      <w:spacing w:val="6"/>
      <w:sz w:val="22"/>
      <w:szCs w:val="18"/>
    </w:rPr>
  </w:style>
  <w:style w:type="character" w:customStyle="1" w:styleId="AlertTok">
    <w:name w:val="AlertTok"/>
    <w:basedOn w:val="VerbatimChar"/>
    <w:rPr>
      <w:rFonts w:ascii="Consolas" w:eastAsiaTheme="minorEastAsia" w:hAnsi="Consolas"/>
      <w:b w:val="0"/>
      <w:bCs/>
      <w:smallCaps/>
      <w:color w:val="FF0000"/>
      <w:spacing w:val="6"/>
      <w:sz w:val="22"/>
      <w:szCs w:val="18"/>
    </w:rPr>
  </w:style>
  <w:style w:type="character" w:customStyle="1" w:styleId="ErrorTok">
    <w:name w:val="ErrorTok"/>
    <w:basedOn w:val="VerbatimChar"/>
    <w:rPr>
      <w:rFonts w:ascii="Consolas" w:eastAsiaTheme="minorEastAsia" w:hAnsi="Consolas"/>
      <w:b w:val="0"/>
      <w:bCs/>
      <w:smallCaps/>
      <w:color w:val="FF0000"/>
      <w:spacing w:val="6"/>
      <w:sz w:val="22"/>
      <w:szCs w:val="18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b/>
      <w:bCs/>
      <w:smallCaps/>
      <w:color w:val="1F2D29" w:themeColor="text2"/>
      <w:spacing w:val="6"/>
      <w:sz w:val="22"/>
      <w:szCs w:val="18"/>
    </w:rPr>
  </w:style>
  <w:style w:type="paragraph" w:customStyle="1" w:styleId="PersonalName">
    <w:name w:val="Personal Name"/>
    <w:basedOn w:val="Title"/>
    <w:qFormat/>
    <w:rsid w:val="000F60F9"/>
    <w:rPr>
      <w:b/>
      <w:caps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F60F9"/>
    <w:rPr>
      <w:rFonts w:asciiTheme="majorHAnsi" w:eastAsiaTheme="majorEastAsia" w:hAnsiTheme="majorHAnsi" w:cstheme="majorBidi"/>
      <w:bCs/>
      <w:color w:val="1F2D29" w:themeColor="text2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F60F9"/>
    <w:rPr>
      <w:rFonts w:asciiTheme="majorHAnsi" w:eastAsiaTheme="majorEastAsia" w:hAnsiTheme="majorHAnsi" w:cstheme="majorBidi"/>
      <w:b/>
      <w:bCs/>
      <w:color w:val="4DADCF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60F9"/>
    <w:rPr>
      <w:rFonts w:eastAsiaTheme="majorEastAsia" w:cstheme="majorBidi"/>
      <w:b/>
      <w:bCs/>
      <w:color w:val="1F2D29" w:themeColor="text2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F60F9"/>
    <w:rPr>
      <w:rFonts w:asciiTheme="majorHAnsi" w:eastAsiaTheme="majorEastAsia" w:hAnsiTheme="majorHAnsi" w:cstheme="majorBidi"/>
      <w:b/>
      <w:bCs/>
      <w:i/>
      <w:iCs/>
      <w:color w:val="262626" w:themeColor="text1" w:themeTint="D9"/>
    </w:rPr>
  </w:style>
  <w:style w:type="character" w:customStyle="1" w:styleId="Heading5Char">
    <w:name w:val="Heading 5 Char"/>
    <w:basedOn w:val="DefaultParagraphFont"/>
    <w:link w:val="Heading5"/>
    <w:uiPriority w:val="9"/>
    <w:rsid w:val="000F60F9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rsid w:val="000F60F9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0F60F9"/>
    <w:rPr>
      <w:rFonts w:asciiTheme="majorHAnsi" w:eastAsiaTheme="majorEastAsia" w:hAnsiTheme="majorHAnsi" w:cstheme="majorBidi"/>
      <w:i/>
      <w:iCs/>
      <w:color w:val="1F2D29" w:themeColor="text2"/>
    </w:rPr>
  </w:style>
  <w:style w:type="character" w:customStyle="1" w:styleId="Heading8Char">
    <w:name w:val="Heading 8 Char"/>
    <w:basedOn w:val="DefaultParagraphFont"/>
    <w:link w:val="Heading8"/>
    <w:uiPriority w:val="9"/>
    <w:rsid w:val="000F60F9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F60F9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F60F9"/>
    <w:rPr>
      <w:rFonts w:asciiTheme="majorHAnsi" w:eastAsiaTheme="majorEastAsia" w:hAnsiTheme="majorHAnsi" w:cstheme="majorBidi"/>
      <w:color w:val="1F2D29" w:themeColor="text2"/>
      <w:spacing w:val="30"/>
      <w:kern w:val="28"/>
      <w:sz w:val="7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0F60F9"/>
    <w:rPr>
      <w:rFonts w:eastAsiaTheme="majorEastAsia" w:cstheme="majorBidi"/>
      <w:iCs/>
      <w:color w:val="30463F" w:themeColor="text2" w:themeTint="E6"/>
      <w:sz w:val="32"/>
      <w:szCs w:val="24"/>
    </w:rPr>
  </w:style>
  <w:style w:type="character" w:styleId="Strong">
    <w:name w:val="Strong"/>
    <w:basedOn w:val="DefaultParagraphFont"/>
    <w:uiPriority w:val="22"/>
    <w:qFormat/>
    <w:rsid w:val="000F60F9"/>
    <w:rPr>
      <w:b/>
      <w:bCs/>
      <w:color w:val="30463F" w:themeColor="text2" w:themeTint="E6"/>
    </w:rPr>
  </w:style>
  <w:style w:type="character" w:styleId="Emphasis">
    <w:name w:val="Emphasis"/>
    <w:basedOn w:val="DefaultParagraphFont"/>
    <w:uiPriority w:val="20"/>
    <w:qFormat/>
    <w:rsid w:val="000F60F9"/>
    <w:rPr>
      <w:b w:val="0"/>
      <w:i/>
      <w:iCs/>
      <w:color w:val="1F2D29" w:themeColor="text2"/>
    </w:rPr>
  </w:style>
  <w:style w:type="paragraph" w:styleId="NoSpacing">
    <w:name w:val="No Spacing"/>
    <w:link w:val="NoSpacingChar"/>
    <w:uiPriority w:val="1"/>
    <w:qFormat/>
    <w:rsid w:val="000F60F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0F9"/>
  </w:style>
  <w:style w:type="paragraph" w:styleId="ListParagraph">
    <w:name w:val="List Paragraph"/>
    <w:basedOn w:val="Normal"/>
    <w:uiPriority w:val="34"/>
    <w:qFormat/>
    <w:rsid w:val="000F60F9"/>
    <w:pPr>
      <w:ind w:left="720" w:hanging="288"/>
      <w:contextualSpacing/>
    </w:pPr>
    <w:rPr>
      <w:color w:val="1F2D29" w:themeColor="text2"/>
    </w:rPr>
  </w:style>
  <w:style w:type="paragraph" w:styleId="Quote">
    <w:name w:val="Quote"/>
    <w:basedOn w:val="Normal"/>
    <w:next w:val="Normal"/>
    <w:link w:val="QuoteChar"/>
    <w:uiPriority w:val="29"/>
    <w:qFormat/>
    <w:rsid w:val="000F60F9"/>
    <w:pPr>
      <w:pBdr>
        <w:left w:val="single" w:sz="48" w:space="13" w:color="A1D68B" w:themeColor="accent1"/>
      </w:pBdr>
      <w:spacing w:line="360" w:lineRule="auto"/>
    </w:pPr>
    <w:rPr>
      <w:rFonts w:asciiTheme="majorHAnsi" w:eastAsiaTheme="minorEastAsia" w:hAnsiTheme="majorHAnsi"/>
      <w:b/>
      <w:i/>
      <w:iCs/>
      <w:color w:val="A1D68B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000F60F9"/>
    <w:rPr>
      <w:rFonts w:asciiTheme="majorHAnsi" w:eastAsiaTheme="minorEastAsia" w:hAnsiTheme="majorHAnsi"/>
      <w:b/>
      <w:i/>
      <w:iCs/>
      <w:color w:val="A1D68B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60F9"/>
    <w:pPr>
      <w:pBdr>
        <w:left w:val="single" w:sz="48" w:space="13" w:color="5EC795" w:themeColor="accent2"/>
      </w:pBdr>
      <w:spacing w:before="240" w:after="120" w:line="300" w:lineRule="auto"/>
    </w:pPr>
    <w:rPr>
      <w:rFonts w:eastAsiaTheme="minorEastAsia"/>
      <w:b/>
      <w:bCs/>
      <w:i/>
      <w:iCs/>
      <w:color w:val="5EC795" w:themeColor="accent2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60F9"/>
    <w:rPr>
      <w:rFonts w:eastAsiaTheme="minorEastAsia"/>
      <w:b/>
      <w:bCs/>
      <w:i/>
      <w:iCs/>
      <w:color w:val="5EC795" w:themeColor="accent2"/>
      <w:sz w:val="26"/>
    </w:rPr>
  </w:style>
  <w:style w:type="character" w:styleId="SubtleEmphasis">
    <w:name w:val="Subtle Emphasis"/>
    <w:basedOn w:val="DefaultParagraphFont"/>
    <w:uiPriority w:val="19"/>
    <w:qFormat/>
    <w:rsid w:val="000F60F9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0F60F9"/>
    <w:rPr>
      <w:b/>
      <w:bCs/>
      <w:i/>
      <w:iCs/>
      <w:color w:val="1F2D29" w:themeColor="text2"/>
    </w:rPr>
  </w:style>
  <w:style w:type="character" w:styleId="SubtleReference">
    <w:name w:val="Subtle Reference"/>
    <w:basedOn w:val="DefaultParagraphFont"/>
    <w:uiPriority w:val="31"/>
    <w:qFormat/>
    <w:rsid w:val="000F60F9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0F60F9"/>
    <w:rPr>
      <w:rFonts w:asciiTheme="minorHAnsi" w:hAnsiTheme="minorHAnsi"/>
      <w:b/>
      <w:bCs/>
      <w:smallCaps/>
      <w:color w:val="1F2D29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sid w:val="000F60F9"/>
    <w:rPr>
      <w:rFonts w:asciiTheme="majorHAnsi" w:hAnsiTheme="majorHAnsi"/>
      <w:b/>
      <w:bCs/>
      <w:caps w:val="0"/>
      <w:smallCaps/>
      <w:color w:val="1F2D29" w:themeColor="text2"/>
      <w:spacing w:val="10"/>
      <w:sz w:val="22"/>
    </w:rPr>
  </w:style>
  <w:style w:type="table" w:styleId="PlainTable2">
    <w:name w:val="Plain Table 2"/>
    <w:basedOn w:val="TableNormal"/>
    <w:rsid w:val="000F60F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6E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6E87"/>
    <w:rPr>
      <w:rFonts w:ascii="Courier New" w:eastAsia="Times New Roman" w:hAnsi="Courier New" w:cs="Courier New"/>
      <w:sz w:val="20"/>
      <w:szCs w:val="20"/>
      <w:lang w:val="en-CN" w:eastAsia="zh-CN"/>
    </w:rPr>
  </w:style>
  <w:style w:type="character" w:styleId="HTMLCode">
    <w:name w:val="HTML Code"/>
    <w:basedOn w:val="DefaultParagraphFont"/>
    <w:uiPriority w:val="99"/>
    <w:semiHidden/>
    <w:unhideWhenUsed/>
    <w:rsid w:val="00956E87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956E87"/>
  </w:style>
  <w:style w:type="paragraph" w:styleId="NormalWeb">
    <w:name w:val="Normal (Web)"/>
    <w:basedOn w:val="Normal"/>
    <w:uiPriority w:val="99"/>
    <w:semiHidden/>
    <w:unhideWhenUsed/>
    <w:rsid w:val="00956E87"/>
    <w:pPr>
      <w:spacing w:before="100" w:beforeAutospacing="1" w:after="100" w:afterAutospacing="1"/>
    </w:pPr>
  </w:style>
  <w:style w:type="paragraph" w:customStyle="1" w:styleId="msonormal0">
    <w:name w:val="msonormal"/>
    <w:basedOn w:val="Normal"/>
    <w:rsid w:val="00445D6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98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Madison">
  <a:themeElements>
    <a:clrScheme name="Madison">
      <a:dk1>
        <a:sysClr val="windowText" lastClr="000000"/>
      </a:dk1>
      <a:lt1>
        <a:sysClr val="window" lastClr="FFFFFF"/>
      </a:lt1>
      <a:dk2>
        <a:srgbClr val="1F2D29"/>
      </a:dk2>
      <a:lt2>
        <a:srgbClr val="C5FAEB"/>
      </a:lt2>
      <a:accent1>
        <a:srgbClr val="A1D68B"/>
      </a:accent1>
      <a:accent2>
        <a:srgbClr val="5EC795"/>
      </a:accent2>
      <a:accent3>
        <a:srgbClr val="4DADCF"/>
      </a:accent3>
      <a:accent4>
        <a:srgbClr val="CDB756"/>
      </a:accent4>
      <a:accent5>
        <a:srgbClr val="E29C36"/>
      </a:accent5>
      <a:accent6>
        <a:srgbClr val="8EC0C1"/>
      </a:accent6>
      <a:hlink>
        <a:srgbClr val="6D9D9B"/>
      </a:hlink>
      <a:folHlink>
        <a:srgbClr val="6D8583"/>
      </a:folHlink>
    </a:clrScheme>
    <a:fontScheme name="Madison">
      <a:maj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adison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alpha val="88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4000"/>
                <a:satMod val="130000"/>
                <a:lumMod val="92000"/>
              </a:schemeClr>
            </a:gs>
            <a:gs pos="100000">
              <a:schemeClr val="phClr">
                <a:shade val="76000"/>
                <a:satMod val="130000"/>
                <a:lumMod val="88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blipFill rotWithShape="1"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adison" id="{025CB5FB-2DD3-45EE-B6F0-CC461540EB19}" vid="{6AC10936-2DFC-4054-9ADF-B5E2C5F8619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274</Words>
  <Characters>1565</Characters>
  <Application>Microsoft Office Word</Application>
  <DocSecurity>0</DocSecurity>
  <Lines>13</Lines>
  <Paragraphs>3</Paragraphs>
  <ScaleCrop>false</ScaleCrop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llustration for the multi-variate folded normal distribution</dc:title>
  <dc:creator/>
  <cp:keywords/>
  <cp:lastModifiedBy>Yifan Yang</cp:lastModifiedBy>
  <cp:revision>40</cp:revision>
  <dcterms:created xsi:type="dcterms:W3CDTF">2023-10-06T15:27:00Z</dcterms:created>
  <dcterms:modified xsi:type="dcterms:W3CDTF">2023-10-06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6</vt:lpwstr>
  </property>
  <property fmtid="{D5CDD505-2E9C-101B-9397-08002B2CF9AE}" pid="3" name="output">
    <vt:lpwstr>html_document</vt:lpwstr>
  </property>
</Properties>
</file>